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2FEA6AA3" w:rsidR="00032951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4A6BDC56" w:rsidR="00032951" w:rsidRPr="00E46010" w:rsidRDefault="009C46A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325B65FE" w:rsidR="00032951" w:rsidRPr="00E46010" w:rsidRDefault="0013037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13037D">
              <w:rPr>
                <w:rFonts w:ascii="Times New Roman" w:hAnsi="Times New Roman"/>
                <w:color w:val="000000"/>
                <w:szCs w:val="24"/>
              </w:rPr>
              <w:t>This use case describes how the system's administrator creates users.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167DC86C" w:rsidR="00032951" w:rsidRPr="009D5E7D" w:rsidRDefault="00BF5CD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739B4238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the staff member successfully </w:t>
            </w:r>
            <w:r w:rsidR="009E6A15">
              <w:rPr>
                <w:rFonts w:ascii="Times New Roman" w:hAnsi="Times New Roman"/>
                <w:color w:val="000000"/>
                <w:szCs w:val="24"/>
              </w:rPr>
              <w:t>adds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 to the user database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CDB4B6E" w14:textId="40C62840" w:rsidR="00032951" w:rsidRDefault="008B322A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BF5CD4">
              <w:rPr>
                <w:rFonts w:ascii="Times New Roman" w:hAnsi="Times New Roman"/>
                <w:szCs w:val="24"/>
              </w:rPr>
              <w:t xml:space="preserve"> Actor is on the user registration</w:t>
            </w:r>
            <w:r w:rsidR="0059773D">
              <w:rPr>
                <w:rFonts w:ascii="Times New Roman" w:hAnsi="Times New Roman"/>
                <w:szCs w:val="24"/>
              </w:rPr>
              <w:t xml:space="preserve"> page</w:t>
            </w:r>
            <w:r w:rsidR="00BF5CD4">
              <w:rPr>
                <w:rFonts w:ascii="Times New Roman" w:hAnsi="Times New Roman"/>
                <w:szCs w:val="24"/>
              </w:rPr>
              <w:t>.</w:t>
            </w:r>
          </w:p>
          <w:p w14:paraId="467C74A1" w14:textId="326109FF" w:rsidR="00BF5CD4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BF5CD4">
              <w:rPr>
                <w:rFonts w:ascii="Times New Roman" w:hAnsi="Times New Roman"/>
                <w:szCs w:val="24"/>
              </w:rPr>
              <w:t xml:space="preserve">.  </w:t>
            </w:r>
            <w:r>
              <w:rPr>
                <w:rFonts w:ascii="Times New Roman" w:hAnsi="Times New Roman"/>
                <w:szCs w:val="24"/>
              </w:rPr>
              <w:t xml:space="preserve">Actor </w:t>
            </w:r>
            <w:r w:rsidR="00892915">
              <w:rPr>
                <w:rFonts w:ascii="Times New Roman" w:hAnsi="Times New Roman"/>
                <w:szCs w:val="24"/>
              </w:rPr>
              <w:t>fill th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892915">
              <w:rPr>
                <w:rFonts w:ascii="Times New Roman" w:hAnsi="Times New Roman"/>
                <w:szCs w:val="24"/>
              </w:rPr>
              <w:t>Frist Name, Last Name, Username, Password, Confirm Password, NIC Number, Email, Contact Number, Address and User Image.</w:t>
            </w:r>
          </w:p>
          <w:p w14:paraId="067483D0" w14:textId="390314DA" w:rsidR="0059773D" w:rsidRPr="009D5E7D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the Insert User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0FF73FF" w14:textId="38EE214E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user registration form to insert user data.</w:t>
            </w:r>
          </w:p>
          <w:p w14:paraId="2DEC5954" w14:textId="6DC4BBC1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48329C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>ystem checks current user data already in the system.</w:t>
            </w:r>
          </w:p>
          <w:p w14:paraId="667178A7" w14:textId="092CA996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115D397F" w14:textId="165579C4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System </w:t>
            </w:r>
            <w:r w:rsidR="0048329C">
              <w:rPr>
                <w:rFonts w:ascii="Times New Roman" w:hAnsi="Times New Roman"/>
                <w:szCs w:val="24"/>
              </w:rPr>
              <w:t>popup</w:t>
            </w:r>
            <w:r>
              <w:rPr>
                <w:rFonts w:ascii="Times New Roman" w:hAnsi="Times New Roman"/>
                <w:szCs w:val="24"/>
              </w:rPr>
              <w:t xml:space="preserve"> “New User </w:t>
            </w:r>
            <w:r w:rsidR="0048329C">
              <w:rPr>
                <w:rFonts w:ascii="Times New Roman" w:hAnsi="Times New Roman"/>
                <w:szCs w:val="24"/>
              </w:rPr>
              <w:t>Successfully</w:t>
            </w:r>
            <w:r>
              <w:rPr>
                <w:rFonts w:ascii="Times New Roman" w:hAnsi="Times New Roman"/>
                <w:szCs w:val="24"/>
              </w:rPr>
              <w:t xml:space="preserve"> Add”.</w:t>
            </w:r>
          </w:p>
          <w:p w14:paraId="682D00EF" w14:textId="793D5EF7" w:rsidR="00A65D17" w:rsidRDefault="00A65D17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Redirect to insert user page</w:t>
            </w:r>
          </w:p>
          <w:p w14:paraId="42711AA6" w14:textId="3F1764BF" w:rsidR="009A2FCD" w:rsidRDefault="009A2FC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9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  <w:p w14:paraId="60442860" w14:textId="0B24CAE8" w:rsidR="00032951" w:rsidRPr="00BF5CD4" w:rsidRDefault="00032951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9C008FB" w14:textId="64B19FE8" w:rsidR="00032951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  <w:r w:rsidR="00032951" w:rsidRPr="009D5E7D">
              <w:rPr>
                <w:rFonts w:ascii="Times New Roman" w:hAnsi="Times New Roman"/>
                <w:szCs w:val="24"/>
              </w:rPr>
              <w:t xml:space="preserve">1 </w:t>
            </w:r>
            <w:r w:rsidR="0013037D" w:rsidRPr="0013037D">
              <w:rPr>
                <w:rFonts w:ascii="Times New Roman" w:hAnsi="Times New Roman"/>
                <w:szCs w:val="24"/>
              </w:rPr>
              <w:t xml:space="preserve">If </w:t>
            </w:r>
            <w:r w:rsidR="00FC7676">
              <w:rPr>
                <w:rFonts w:ascii="Times New Roman" w:hAnsi="Times New Roman"/>
                <w:szCs w:val="24"/>
              </w:rPr>
              <w:t xml:space="preserve">the system detects </w:t>
            </w:r>
            <w:r w:rsidR="006C0F90">
              <w:rPr>
                <w:rFonts w:ascii="Times New Roman" w:hAnsi="Times New Roman"/>
                <w:szCs w:val="24"/>
              </w:rPr>
              <w:t xml:space="preserve">recommended fields are not filled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field is mandatory”</w:t>
            </w:r>
            <w:r w:rsidR="00FC7676">
              <w:rPr>
                <w:rFonts w:ascii="Times New Roman" w:hAnsi="Times New Roman"/>
                <w:szCs w:val="24"/>
              </w:rPr>
              <w:t xml:space="preserve"> and returns to step 3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</w:p>
          <w:p w14:paraId="1D7F166B" w14:textId="7DCA0B4C" w:rsidR="0048329C" w:rsidRDefault="0048329C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2 </w:t>
            </w:r>
            <w:r w:rsidR="009E6A15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ystem validates all fields are filled with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correct format.</w:t>
            </w:r>
            <w:r w:rsidR="009E6A15">
              <w:rPr>
                <w:rFonts w:ascii="Times New Roman" w:hAnsi="Times New Roman"/>
                <w:szCs w:val="24"/>
              </w:rPr>
              <w:t xml:space="preserve"> If not,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 w:rsidR="009E6A15">
              <w:rPr>
                <w:rFonts w:ascii="Times New Roman" w:hAnsi="Times New Roman"/>
                <w:szCs w:val="24"/>
              </w:rPr>
              <w:t>system display</w:t>
            </w:r>
            <w:r w:rsidR="004D050F">
              <w:rPr>
                <w:rFonts w:ascii="Times New Roman" w:hAnsi="Times New Roman"/>
                <w:szCs w:val="24"/>
              </w:rPr>
              <w:t>s</w:t>
            </w:r>
            <w:r w:rsidR="009E6A15">
              <w:rPr>
                <w:rFonts w:ascii="Times New Roman" w:hAnsi="Times New Roman"/>
                <w:szCs w:val="24"/>
              </w:rPr>
              <w:t xml:space="preserve"> </w:t>
            </w:r>
            <w:r w:rsidR="009E6A15" w:rsidRPr="009E6A15">
              <w:rPr>
                <w:rFonts w:ascii="Times New Roman" w:hAnsi="Times New Roman"/>
                <w:szCs w:val="24"/>
              </w:rPr>
              <w:t>necessary</w:t>
            </w:r>
            <w:r w:rsidR="009E6A15">
              <w:rPr>
                <w:rFonts w:ascii="Times New Roman" w:hAnsi="Times New Roman"/>
                <w:szCs w:val="24"/>
              </w:rPr>
              <w:t xml:space="preserve"> error messages.</w:t>
            </w:r>
          </w:p>
          <w:p w14:paraId="6EF06E23" w14:textId="51171694" w:rsidR="006C0F90" w:rsidRPr="009D5E7D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  <w:r w:rsidR="009E6A15">
              <w:rPr>
                <w:rFonts w:ascii="Times New Roman" w:hAnsi="Times New Roman"/>
                <w:szCs w:val="24"/>
              </w:rPr>
              <w:t>3</w:t>
            </w:r>
            <w:r w:rsidR="006C0F90">
              <w:rPr>
                <w:rFonts w:ascii="Times New Roman" w:hAnsi="Times New Roman"/>
                <w:szCs w:val="24"/>
              </w:rPr>
              <w:t xml:space="preserve"> If user details are already in the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user already in the </w:t>
            </w:r>
            <w:r w:rsidR="009E6A15">
              <w:rPr>
                <w:rFonts w:ascii="Times New Roman" w:hAnsi="Times New Roman"/>
                <w:szCs w:val="24"/>
              </w:rPr>
              <w:t>system</w:t>
            </w:r>
            <w:r w:rsidR="006C0F90">
              <w:rPr>
                <w:rFonts w:ascii="Times New Roman" w:hAnsi="Times New Roman"/>
                <w:szCs w:val="24"/>
              </w:rPr>
              <w:t>”</w:t>
            </w:r>
            <w:r w:rsidR="00FC7676">
              <w:rPr>
                <w:rFonts w:ascii="Times New Roman" w:hAnsi="Times New Roman"/>
                <w:szCs w:val="24"/>
              </w:rPr>
              <w:t xml:space="preserve"> and return to step 3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216EF124" w:rsidR="002E1CA2" w:rsidRPr="009D5E7D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2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04CADC7C" w:rsidR="002E1CA2" w:rsidRPr="009D5E7D" w:rsidRDefault="0023085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 Roles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210A390D" w:rsidR="002E1CA2" w:rsidRPr="00E46010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37213AB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 xml:space="preserve"> Admin 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c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>reate the user roles and permissions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2B4B0773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13CD0F5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 xml:space="preserve"> new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user rol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created with appropriate privilege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2CD8809" w14:textId="380671C0" w:rsidR="00FC7676" w:rsidRPr="00FC7676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Actor is on the </w:t>
            </w:r>
            <w:r w:rsidR="006C0F90" w:rsidRPr="00FC7676">
              <w:rPr>
                <w:rFonts w:ascii="Times New Roman" w:hAnsi="Times New Roman"/>
                <w:szCs w:val="24"/>
              </w:rPr>
              <w:t>user roles pag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43A957B1" w14:textId="6515D0A3" w:rsidR="00230853" w:rsidRDefault="00FC7676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Pr="00FC7676">
              <w:rPr>
                <w:rFonts w:ascii="Times New Roman" w:hAnsi="Times New Roman"/>
                <w:szCs w:val="24"/>
              </w:rPr>
              <w:t>Acto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067419">
              <w:rPr>
                <w:rFonts w:ascii="Times New Roman" w:hAnsi="Times New Roman"/>
                <w:szCs w:val="24"/>
              </w:rPr>
              <w:t>enter new user role name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072AC73D" w14:textId="07D27CA5" w:rsidR="00FC7676" w:rsidRDefault="00067419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30853">
              <w:rPr>
                <w:rFonts w:ascii="Times New Roman" w:hAnsi="Times New Roman"/>
                <w:szCs w:val="24"/>
              </w:rPr>
              <w:t>. Select appropriate privileges to the selected user</w:t>
            </w:r>
            <w:r>
              <w:rPr>
                <w:rFonts w:ascii="Times New Roman" w:hAnsi="Times New Roman"/>
                <w:szCs w:val="24"/>
              </w:rPr>
              <w:t xml:space="preserve"> role</w:t>
            </w:r>
            <w:r w:rsidR="00230853">
              <w:rPr>
                <w:rFonts w:ascii="Times New Roman" w:hAnsi="Times New Roman"/>
                <w:szCs w:val="24"/>
              </w:rPr>
              <w:t xml:space="preserve"> with </w:t>
            </w:r>
            <w:r>
              <w:rPr>
                <w:rFonts w:ascii="Times New Roman" w:hAnsi="Times New Roman"/>
                <w:szCs w:val="24"/>
              </w:rPr>
              <w:t>Appointments</w:t>
            </w:r>
            <w:r w:rsidRPr="00067419">
              <w:rPr>
                <w:rFonts w:ascii="Times New Roman" w:hAnsi="Times New Roman"/>
                <w:szCs w:val="24"/>
              </w:rPr>
              <w:t xml:space="preserve"> </w:t>
            </w:r>
            <w:r w:rsidR="00230853">
              <w:rPr>
                <w:rFonts w:ascii="Times New Roman" w:hAnsi="Times New Roman"/>
                <w:szCs w:val="24"/>
              </w:rPr>
              <w:t xml:space="preserve">and Booking, Payments, Inventory Management, Warranty Management, Delivery Management, Invoice, </w:t>
            </w:r>
            <w:proofErr w:type="gramStart"/>
            <w:r w:rsidR="00230853">
              <w:rPr>
                <w:rFonts w:ascii="Times New Roman" w:hAnsi="Times New Roman"/>
                <w:szCs w:val="24"/>
              </w:rPr>
              <w:t>Backup</w:t>
            </w:r>
            <w:proofErr w:type="gramEnd"/>
            <w:r w:rsidR="00230853">
              <w:rPr>
                <w:rFonts w:ascii="Times New Roman" w:hAnsi="Times New Roman"/>
                <w:szCs w:val="24"/>
              </w:rPr>
              <w:t xml:space="preserve"> and system log,</w:t>
            </w:r>
            <w:r w:rsidR="00641F16">
              <w:rPr>
                <w:rFonts w:ascii="Times New Roman" w:hAnsi="Times New Roman"/>
                <w:szCs w:val="24"/>
              </w:rPr>
              <w:t xml:space="preserve"> </w:t>
            </w:r>
            <w:r w:rsidR="00CE7A6E">
              <w:rPr>
                <w:rFonts w:ascii="Times New Roman" w:hAnsi="Times New Roman"/>
                <w:szCs w:val="24"/>
              </w:rPr>
              <w:t>Item</w:t>
            </w:r>
            <w:r w:rsidR="00641F16">
              <w:rPr>
                <w:rFonts w:ascii="Times New Roman" w:hAnsi="Times New Roman"/>
                <w:szCs w:val="24"/>
              </w:rPr>
              <w:t xml:space="preserve"> Troubleshoot,</w:t>
            </w:r>
            <w:r w:rsidR="00230853">
              <w:rPr>
                <w:rFonts w:ascii="Times New Roman" w:hAnsi="Times New Roman"/>
                <w:szCs w:val="24"/>
              </w:rPr>
              <w:t xml:space="preserve"> User management, and Report management.</w:t>
            </w:r>
          </w:p>
          <w:p w14:paraId="7C5E0047" w14:textId="4922A917" w:rsidR="00230853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Click “</w:t>
            </w:r>
            <w:r w:rsidR="00067419">
              <w:rPr>
                <w:rFonts w:ascii="Times New Roman" w:hAnsi="Times New Roman"/>
                <w:szCs w:val="24"/>
              </w:rPr>
              <w:t>Create User Role</w:t>
            </w:r>
            <w:r>
              <w:rPr>
                <w:rFonts w:ascii="Times New Roman" w:hAnsi="Times New Roman"/>
                <w:szCs w:val="24"/>
              </w:rPr>
              <w:t>”</w:t>
            </w:r>
          </w:p>
          <w:p w14:paraId="30E1ADA5" w14:textId="72BC5DAA" w:rsidR="00230853" w:rsidRPr="00FC7676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F5A952C" w14:textId="613F6CD4" w:rsidR="006C0F90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system </w:t>
            </w:r>
            <w:r w:rsidR="006C0F90" w:rsidRPr="00FC7676">
              <w:rPr>
                <w:rFonts w:ascii="Times New Roman" w:hAnsi="Times New Roman"/>
                <w:szCs w:val="24"/>
              </w:rPr>
              <w:t>prompts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 </w:t>
            </w:r>
            <w:r w:rsidR="006C0F90" w:rsidRPr="00FC7676">
              <w:rPr>
                <w:rFonts w:ascii="Times New Roman" w:hAnsi="Times New Roman"/>
                <w:szCs w:val="24"/>
              </w:rPr>
              <w:t>a</w:t>
            </w:r>
            <w:r w:rsidRPr="00FC7676">
              <w:rPr>
                <w:rFonts w:ascii="Times New Roman" w:hAnsi="Times New Roman"/>
                <w:szCs w:val="24"/>
              </w:rPr>
              <w:t xml:space="preserve"> from to create </w:t>
            </w:r>
            <w:r w:rsidR="00067419">
              <w:rPr>
                <w:rFonts w:ascii="Times New Roman" w:hAnsi="Times New Roman"/>
                <w:szCs w:val="24"/>
              </w:rPr>
              <w:t xml:space="preserve">new </w:t>
            </w:r>
            <w:r w:rsidRPr="00FC7676">
              <w:rPr>
                <w:rFonts w:ascii="Times New Roman" w:hAnsi="Times New Roman"/>
                <w:szCs w:val="24"/>
              </w:rPr>
              <w:t>user rol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04E875FE" w14:textId="28890E16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 w:rsidR="00230853">
              <w:rPr>
                <w:rFonts w:ascii="Times New Roman" w:hAnsi="Times New Roman"/>
                <w:szCs w:val="24"/>
              </w:rPr>
              <w:t xml:space="preserve">System </w:t>
            </w:r>
            <w:r>
              <w:rPr>
                <w:rFonts w:ascii="Times New Roman" w:hAnsi="Times New Roman"/>
                <w:szCs w:val="24"/>
              </w:rPr>
              <w:t>check the inserted user role currently in the system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54870BB1" w14:textId="77777777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>
              <w:rPr>
                <w:rFonts w:ascii="Times New Roman" w:hAnsi="Times New Roman"/>
                <w:szCs w:val="24"/>
              </w:rPr>
              <w:t>System</w:t>
            </w:r>
            <w:r w:rsidR="00FC7676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Display</w:t>
            </w:r>
            <w:r w:rsidR="00FC7676">
              <w:rPr>
                <w:rFonts w:ascii="Times New Roman" w:hAnsi="Times New Roman"/>
                <w:szCs w:val="24"/>
              </w:rPr>
              <w:t xml:space="preserve"> “User Role</w:t>
            </w:r>
            <w:r>
              <w:rPr>
                <w:rFonts w:ascii="Times New Roman" w:hAnsi="Times New Roman"/>
                <w:szCs w:val="24"/>
              </w:rPr>
              <w:t xml:space="preserve"> Create</w:t>
            </w:r>
            <w:r w:rsidR="00FC7676">
              <w:rPr>
                <w:rFonts w:ascii="Times New Roman" w:hAnsi="Times New Roman"/>
                <w:szCs w:val="24"/>
              </w:rPr>
              <w:t>”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70D39EBF" w14:textId="5AD1506D" w:rsidR="00202AAD" w:rsidRPr="00FC7676" w:rsidRDefault="00202AAD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8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1E2958EE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FC7676">
              <w:rPr>
                <w:rFonts w:ascii="Times New Roman" w:hAnsi="Times New Roman"/>
                <w:szCs w:val="24"/>
              </w:rPr>
              <w:t>If user rol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641F16">
              <w:rPr>
                <w:rFonts w:ascii="Times New Roman" w:hAnsi="Times New Roman"/>
                <w:szCs w:val="24"/>
              </w:rPr>
              <w:t>already created</w:t>
            </w:r>
            <w:r>
              <w:rPr>
                <w:rFonts w:ascii="Times New Roman" w:hAnsi="Times New Roman"/>
                <w:szCs w:val="24"/>
              </w:rPr>
              <w:t xml:space="preserve"> system display “This user role already created” and return to step 3.</w:t>
            </w:r>
          </w:p>
        </w:tc>
      </w:tr>
    </w:tbl>
    <w:p w14:paraId="64E95C3E" w14:textId="0366EAEB" w:rsidR="002E1CA2" w:rsidRDefault="002E1CA2"/>
    <w:p w14:paraId="1E4EF65D" w14:textId="564E2214" w:rsidR="004018BC" w:rsidRDefault="004018BC"/>
    <w:p w14:paraId="0E7E405F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04BB65E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3999AB1F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 Permissions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0E0D451D" w:rsidR="002E1CA2" w:rsidRPr="00E46010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387A63F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to creat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permissions for existing us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42E4B068" w:rsidR="002E1CA2" w:rsidRPr="009D5E7D" w:rsidRDefault="00CC50A6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s are already registered in the system.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47CDC3E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actor was successfully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grant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ed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 xml:space="preserve"> permission to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selected user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15164BF0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 w:rsidR="00CC50A6">
              <w:rPr>
                <w:rFonts w:ascii="Times New Roman" w:hAnsi="Times New Roman"/>
                <w:szCs w:val="24"/>
              </w:rPr>
              <w:t>Assign user roles pag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6705142E" w14:textId="3BE1CA17" w:rsidR="00783E73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The Actor </w:t>
            </w:r>
            <w:r w:rsidR="00CC50A6">
              <w:rPr>
                <w:rFonts w:ascii="Times New Roman" w:hAnsi="Times New Roman"/>
                <w:szCs w:val="24"/>
              </w:rPr>
              <w:t>fill</w:t>
            </w:r>
            <w:r w:rsidR="00B1145B">
              <w:rPr>
                <w:rFonts w:ascii="Times New Roman" w:hAnsi="Times New Roman"/>
                <w:szCs w:val="24"/>
              </w:rPr>
              <w:t>s</w:t>
            </w:r>
            <w:r w:rsidR="00CC50A6">
              <w:rPr>
                <w:rFonts w:ascii="Times New Roman" w:hAnsi="Times New Roman"/>
                <w:szCs w:val="24"/>
              </w:rPr>
              <w:t xml:space="preserve"> the search by user id field. </w:t>
            </w:r>
          </w:p>
          <w:p w14:paraId="77CAFE96" w14:textId="77777777" w:rsidR="002E1CA2" w:rsidRDefault="00783E73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s the</w:t>
            </w:r>
            <w:r w:rsidR="00CC50A6">
              <w:rPr>
                <w:rFonts w:ascii="Times New Roman" w:hAnsi="Times New Roman"/>
                <w:szCs w:val="24"/>
              </w:rPr>
              <w:t xml:space="preserve"> search button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  <w:p w14:paraId="60760B11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Actor select the user role from change job role.</w:t>
            </w:r>
          </w:p>
          <w:p w14:paraId="6D65E8E5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Clicks the button “Assign User Role”.</w:t>
            </w:r>
          </w:p>
          <w:p w14:paraId="7D7FC5F9" w14:textId="12CBBB66" w:rsidR="00CC50A6" w:rsidRPr="009D5E7D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User decision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43A6ADF8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promotes the </w:t>
            </w:r>
            <w:r w:rsidR="00CC50A6">
              <w:rPr>
                <w:rFonts w:ascii="Times New Roman" w:hAnsi="Times New Roman"/>
                <w:szCs w:val="24"/>
              </w:rPr>
              <w:t>form to create new user permissions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4CF60361" w14:textId="70C2D6C8" w:rsidR="002E1CA2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verifies that </w:t>
            </w:r>
            <w:r w:rsidR="00CC50A6">
              <w:rPr>
                <w:rFonts w:ascii="Times New Roman" w:hAnsi="Times New Roman"/>
                <w:szCs w:val="24"/>
              </w:rPr>
              <w:t>enter user already in databas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7DB69822" w14:textId="274F5DEF" w:rsidR="00CC50A6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generate view of the search user details Username, Current User Role, Frist Name, Last Name, Email, Contact no, Address and Change job role. </w:t>
            </w:r>
          </w:p>
          <w:p w14:paraId="2AD3717E" w14:textId="7F6D4980" w:rsidR="00CC50A6" w:rsidRP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popup and display “Are you want to change this user role?”</w:t>
            </w:r>
          </w:p>
          <w:p w14:paraId="0AA528AB" w14:textId="77777777" w:rsid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 System change the status of selected user regarding to the actor action.</w:t>
            </w:r>
          </w:p>
          <w:p w14:paraId="50E8ADDB" w14:textId="55472128" w:rsidR="00202AAD" w:rsidRPr="00783E73" w:rsidRDefault="00202AAD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2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3513372" w14:textId="6A2E3CB7" w:rsidR="002E1CA2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 xml:space="preserve">the system detects </w:t>
            </w:r>
            <w:r w:rsidR="00CC50A6">
              <w:rPr>
                <w:rFonts w:ascii="Times New Roman" w:hAnsi="Times New Roman"/>
                <w:szCs w:val="24"/>
              </w:rPr>
              <w:t>the enter user id is not in the system</w:t>
            </w:r>
            <w:r>
              <w:rPr>
                <w:rFonts w:ascii="Times New Roman" w:hAnsi="Times New Roman"/>
                <w:szCs w:val="24"/>
              </w:rPr>
              <w:t>.</w:t>
            </w:r>
            <w:r w:rsidR="00CC50A6">
              <w:rPr>
                <w:rFonts w:ascii="Times New Roman" w:hAnsi="Times New Roman"/>
                <w:szCs w:val="24"/>
              </w:rPr>
              <w:t xml:space="preserve"> System display message call “Invalid User ID”.</w:t>
            </w:r>
          </w:p>
          <w:p w14:paraId="0ADC183E" w14:textId="4D64A22B" w:rsidR="00CC50A6" w:rsidRDefault="00CC50A6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1 User decides “Yes” the system change the role of the selected user. If user decides “No” System stay remain.</w:t>
            </w:r>
          </w:p>
          <w:p w14:paraId="3F6B262C" w14:textId="0916CAEC" w:rsidR="00783E73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66E4ABF3" w14:textId="5D926298" w:rsidR="002E1CA2" w:rsidRDefault="002E1CA2"/>
    <w:p w14:paraId="015BF8FE" w14:textId="1C782D98" w:rsidR="002E1CA2" w:rsidRDefault="002E1CA2"/>
    <w:p w14:paraId="4979D2B8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7FF212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EA4A34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198B3A" w14:textId="760146E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51A0FDE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1A7194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28273CB" w14:textId="4699493B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ogin</w:t>
            </w:r>
          </w:p>
        </w:tc>
      </w:tr>
      <w:tr w:rsidR="002E1CA2" w:rsidRPr="009D5E7D" w14:paraId="215C42CA" w14:textId="77777777" w:rsidTr="00F84AD3">
        <w:trPr>
          <w:trHeight w:val="269"/>
        </w:trPr>
        <w:tc>
          <w:tcPr>
            <w:tcW w:w="1178" w:type="pct"/>
          </w:tcPr>
          <w:p w14:paraId="283941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7931A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4D204C5" w14:textId="77777777" w:rsidTr="00F84AD3">
        <w:trPr>
          <w:trHeight w:val="260"/>
        </w:trPr>
        <w:tc>
          <w:tcPr>
            <w:tcW w:w="1178" w:type="pct"/>
          </w:tcPr>
          <w:p w14:paraId="6B7B0AD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A5B8A35" w14:textId="5B3A5707" w:rsidR="002E1CA2" w:rsidRPr="00E46010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, Shop Manager, Inventory Manager, Delivery Manager, Technician, Customer</w:t>
            </w:r>
          </w:p>
        </w:tc>
      </w:tr>
      <w:tr w:rsidR="002E1CA2" w:rsidRPr="009D5E7D" w14:paraId="1C7C9D25" w14:textId="77777777" w:rsidTr="00F84AD3">
        <w:trPr>
          <w:trHeight w:val="308"/>
        </w:trPr>
        <w:tc>
          <w:tcPr>
            <w:tcW w:w="1178" w:type="pct"/>
          </w:tcPr>
          <w:p w14:paraId="180DDA8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85222A" w14:textId="6614E5D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Shop </w:t>
            </w:r>
            <w:r>
              <w:rPr>
                <w:rFonts w:ascii="Times New Roman" w:hAnsi="Times New Roman"/>
                <w:color w:val="000000"/>
                <w:szCs w:val="24"/>
              </w:rPr>
              <w:t>Staff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 and Customer</w:t>
            </w:r>
            <w:r>
              <w:rPr>
                <w:rFonts w:ascii="Times New Roman" w:hAnsi="Times New Roman"/>
                <w:color w:val="000000"/>
                <w:szCs w:val="24"/>
              </w:rPr>
              <w:t xml:space="preserve">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400BE08C" w14:textId="77777777" w:rsidTr="00F84AD3">
        <w:trPr>
          <w:trHeight w:val="341"/>
        </w:trPr>
        <w:tc>
          <w:tcPr>
            <w:tcW w:w="1178" w:type="pct"/>
          </w:tcPr>
          <w:p w14:paraId="73A55FE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5CAAA9" w14:textId="60DBD668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ll actors are properly registered to the system.</w:t>
            </w:r>
          </w:p>
        </w:tc>
      </w:tr>
      <w:tr w:rsidR="002E1CA2" w:rsidRPr="009D5E7D" w14:paraId="61566007" w14:textId="77777777" w:rsidTr="00F84AD3">
        <w:trPr>
          <w:trHeight w:val="332"/>
        </w:trPr>
        <w:tc>
          <w:tcPr>
            <w:tcW w:w="1178" w:type="pct"/>
          </w:tcPr>
          <w:p w14:paraId="22B23B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AAD9C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0BBDEC67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9AEDE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49545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706D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88DA7C2" w14:textId="77777777" w:rsidTr="00F84AD3">
        <w:trPr>
          <w:trHeight w:val="1755"/>
        </w:trPr>
        <w:tc>
          <w:tcPr>
            <w:tcW w:w="1178" w:type="pct"/>
            <w:vMerge/>
          </w:tcPr>
          <w:p w14:paraId="1022E8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4937CB" w14:textId="4062B78E" w:rsidR="002E1CA2" w:rsidRPr="00783E73" w:rsidRDefault="00A748C0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>
              <w:rPr>
                <w:rFonts w:ascii="Times New Roman" w:hAnsi="Times New Roman"/>
                <w:szCs w:val="24"/>
              </w:rPr>
              <w:t>login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1EE39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16D8D7" w14:textId="7D598689" w:rsidR="002E1CA2" w:rsidRPr="009D5E7D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="002E1CA2">
              <w:rPr>
                <w:rFonts w:ascii="Times New Roman" w:hAnsi="Times New Roman"/>
                <w:szCs w:val="24"/>
              </w:rPr>
              <w:t>The Actor enters usernam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2E1CA2">
              <w:rPr>
                <w:rFonts w:ascii="Times New Roman" w:hAnsi="Times New Roman"/>
                <w:szCs w:val="24"/>
              </w:rPr>
              <w:t>and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2E1CA2">
              <w:rPr>
                <w:rFonts w:ascii="Times New Roman" w:hAnsi="Times New Roman"/>
                <w:szCs w:val="24"/>
              </w:rPr>
              <w:t>password, c</w:t>
            </w:r>
            <w:r w:rsidR="002E1CA2" w:rsidRPr="009D5E7D">
              <w:rPr>
                <w:rFonts w:ascii="Times New Roman" w:hAnsi="Times New Roman"/>
                <w:szCs w:val="24"/>
              </w:rPr>
              <w:t>lick on</w:t>
            </w:r>
            <w:r w:rsidR="002E1CA2">
              <w:rPr>
                <w:rFonts w:ascii="Times New Roman" w:hAnsi="Times New Roman"/>
                <w:szCs w:val="24"/>
              </w:rPr>
              <w:t xml:space="preserve"> a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89775E" w14:textId="7A83D5DF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A748C0">
              <w:rPr>
                <w:rFonts w:ascii="Times New Roman" w:hAnsi="Times New Roman"/>
                <w:szCs w:val="24"/>
              </w:rPr>
              <w:t>The system promotes the Actor to enter Username</w:t>
            </w:r>
            <w:r>
              <w:rPr>
                <w:rFonts w:ascii="Times New Roman" w:hAnsi="Times New Roman"/>
                <w:szCs w:val="24"/>
              </w:rPr>
              <w:t xml:space="preserve"> and </w:t>
            </w:r>
            <w:r w:rsidR="002E1CA2" w:rsidRPr="00A748C0">
              <w:rPr>
                <w:rFonts w:ascii="Times New Roman" w:hAnsi="Times New Roman"/>
                <w:szCs w:val="24"/>
              </w:rPr>
              <w:t>Password.</w:t>
            </w:r>
          </w:p>
          <w:p w14:paraId="62B4FAA8" w14:textId="6D99C384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="002E1CA2" w:rsidRPr="00A748C0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400F0FF" w14:textId="107F9C57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A748C0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32A4B0A" w14:textId="4E171FB0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="002E1CA2"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89AA767" w14:textId="77777777" w:rsidTr="00F84AD3">
        <w:trPr>
          <w:trHeight w:val="1073"/>
        </w:trPr>
        <w:tc>
          <w:tcPr>
            <w:tcW w:w="1178" w:type="pct"/>
          </w:tcPr>
          <w:p w14:paraId="7D6991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5F5FA92" w14:textId="5F68C0CD" w:rsidR="002E1CA2" w:rsidRPr="009D5E7D" w:rsidRDefault="00A748C0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 w:rsidR="002E1CA2">
              <w:rPr>
                <w:rFonts w:ascii="Times New Roman" w:hAnsi="Times New Roman"/>
                <w:szCs w:val="24"/>
              </w:rPr>
              <w:t xml:space="preserve">the actor 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a message </w:t>
            </w:r>
            <w:r w:rsidR="002E1CA2">
              <w:rPr>
                <w:rFonts w:ascii="Times New Roman" w:hAnsi="Times New Roman"/>
                <w:szCs w:val="24"/>
              </w:rPr>
              <w:t>“Invalid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 w:rsidR="002E1CA2">
              <w:rPr>
                <w:rFonts w:ascii="Times New Roman" w:hAnsi="Times New Roman"/>
                <w:szCs w:val="24"/>
              </w:rPr>
              <w:t>”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 w:rsidR="002E1CA2">
              <w:rPr>
                <w:rFonts w:ascii="Times New Roman" w:hAnsi="Times New Roman"/>
                <w:szCs w:val="24"/>
              </w:rPr>
              <w:t>3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AC7F84" w14:textId="4FD1453F" w:rsidR="002E1CA2" w:rsidRDefault="002E1CA2"/>
    <w:p w14:paraId="2A5A6CD0" w14:textId="6A0D22C1" w:rsidR="002E1CA2" w:rsidRDefault="002E1CA2"/>
    <w:p w14:paraId="14FB32FD" w14:textId="03DFC478" w:rsidR="002E1CA2" w:rsidRDefault="002E1CA2"/>
    <w:p w14:paraId="3A80D7AE" w14:textId="7BDF0EDD" w:rsidR="002E1CA2" w:rsidRDefault="002E1CA2"/>
    <w:p w14:paraId="374A40A0" w14:textId="369E1C35" w:rsidR="002E1CA2" w:rsidRDefault="002E1CA2"/>
    <w:p w14:paraId="6AACEE2D" w14:textId="073A14C9" w:rsidR="002E1CA2" w:rsidRDefault="002E1CA2"/>
    <w:p w14:paraId="5A3C0DBA" w14:textId="4CE786F0" w:rsidR="002E1CA2" w:rsidRDefault="002E1CA2"/>
    <w:p w14:paraId="69309461" w14:textId="07B93C5C" w:rsidR="002E1CA2" w:rsidRDefault="002E1CA2"/>
    <w:p w14:paraId="684D5735" w14:textId="7A177886" w:rsidR="002E1CA2" w:rsidRDefault="002E1CA2"/>
    <w:p w14:paraId="71820C06" w14:textId="69E3B41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381EF1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ECA36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E9ACB9B" w14:textId="590AD1DC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432EE720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ABE5A3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398ACED" w14:textId="7C78C0EE" w:rsidR="002E1CA2" w:rsidRPr="009D5E7D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Forget Password</w:t>
            </w:r>
          </w:p>
        </w:tc>
      </w:tr>
      <w:tr w:rsidR="002E1CA2" w:rsidRPr="009D5E7D" w14:paraId="53E88B04" w14:textId="77777777" w:rsidTr="00F84AD3">
        <w:trPr>
          <w:trHeight w:val="269"/>
        </w:trPr>
        <w:tc>
          <w:tcPr>
            <w:tcW w:w="1178" w:type="pct"/>
          </w:tcPr>
          <w:p w14:paraId="796587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6FF86F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36C4F2E" w14:textId="77777777" w:rsidTr="00F84AD3">
        <w:trPr>
          <w:trHeight w:val="260"/>
        </w:trPr>
        <w:tc>
          <w:tcPr>
            <w:tcW w:w="1178" w:type="pct"/>
          </w:tcPr>
          <w:p w14:paraId="1B29EC8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263A2E1" w14:textId="2D58CC83" w:rsidR="002E1CA2" w:rsidRPr="00E46010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s</w:t>
            </w:r>
          </w:p>
        </w:tc>
      </w:tr>
      <w:tr w:rsidR="002E1CA2" w:rsidRPr="009D5E7D" w14:paraId="445838A4" w14:textId="77777777" w:rsidTr="00F84AD3">
        <w:trPr>
          <w:trHeight w:val="308"/>
        </w:trPr>
        <w:tc>
          <w:tcPr>
            <w:tcW w:w="1178" w:type="pct"/>
          </w:tcPr>
          <w:p w14:paraId="5D266F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68E8384" w14:textId="6B7FA22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to recovery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customer forget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 xml:space="preserve"> password recovery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4FD4F28" w14:textId="77777777" w:rsidTr="00F84AD3">
        <w:trPr>
          <w:trHeight w:val="341"/>
        </w:trPr>
        <w:tc>
          <w:tcPr>
            <w:tcW w:w="1178" w:type="pct"/>
          </w:tcPr>
          <w:p w14:paraId="0781D5A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AEF2F7B" w14:textId="10F438DF" w:rsidR="002E1CA2" w:rsidRPr="009D5E7D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55E303C3" w14:textId="77777777" w:rsidTr="00F84AD3">
        <w:trPr>
          <w:trHeight w:val="332"/>
        </w:trPr>
        <w:tc>
          <w:tcPr>
            <w:tcW w:w="1178" w:type="pct"/>
          </w:tcPr>
          <w:p w14:paraId="64D2AA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0EB1721" w14:textId="35538EA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proofErr w:type="gramStart"/>
            <w:r w:rsidR="00D7790D">
              <w:rPr>
                <w:rFonts w:ascii="Times New Roman" w:hAnsi="Times New Roman"/>
                <w:color w:val="000000"/>
                <w:szCs w:val="24"/>
              </w:rPr>
              <w:t>get</w:t>
            </w:r>
            <w:proofErr w:type="gramEnd"/>
            <w:r w:rsidR="00D7790D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a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new password to log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in to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11F1E9F9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114213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C4B0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3CB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14EF6102" w14:textId="77777777" w:rsidTr="00F84AD3">
        <w:trPr>
          <w:trHeight w:val="1755"/>
        </w:trPr>
        <w:tc>
          <w:tcPr>
            <w:tcW w:w="1178" w:type="pct"/>
            <w:vMerge/>
          </w:tcPr>
          <w:p w14:paraId="08A9C20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AC5DEDE" w14:textId="1BC7F50C" w:rsidR="002E1CA2" w:rsidRDefault="007814D7" w:rsidP="007814D7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click the forgot password button.</w:t>
            </w:r>
          </w:p>
          <w:p w14:paraId="4F523432" w14:textId="61944D5F" w:rsidR="007814D7" w:rsidRPr="007814D7" w:rsidRDefault="008A3E16" w:rsidP="007814D7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7814D7">
              <w:rPr>
                <w:rFonts w:ascii="Times New Roman" w:hAnsi="Times New Roman"/>
                <w:szCs w:val="24"/>
              </w:rPr>
              <w:t xml:space="preserve">. User fill the username or email field to </w:t>
            </w:r>
            <w:r>
              <w:rPr>
                <w:rFonts w:ascii="Times New Roman" w:hAnsi="Times New Roman"/>
                <w:szCs w:val="24"/>
              </w:rPr>
              <w:t>request forgot password and click “Res</w:t>
            </w:r>
            <w:r w:rsidR="009D7F80">
              <w:rPr>
                <w:rFonts w:ascii="Times New Roman" w:hAnsi="Times New Roman"/>
                <w:szCs w:val="24"/>
              </w:rPr>
              <w:t>e</w:t>
            </w:r>
            <w:r>
              <w:rPr>
                <w:rFonts w:ascii="Times New Roman" w:hAnsi="Times New Roman"/>
                <w:szCs w:val="24"/>
              </w:rPr>
              <w:t>t Password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59341B" w14:textId="77777777" w:rsidR="002E1CA2" w:rsidRDefault="007814D7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forgot password form.</w:t>
            </w:r>
          </w:p>
          <w:p w14:paraId="7A416184" w14:textId="6D271CD1" w:rsidR="008A3E16" w:rsidRDefault="008A3E16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validate</w:t>
            </w:r>
            <w:r w:rsidR="009D7F80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username or email the actor enter.</w:t>
            </w:r>
          </w:p>
          <w:p w14:paraId="63001340" w14:textId="229F0112" w:rsidR="008A3E16" w:rsidRPr="00CA1430" w:rsidRDefault="008A3E16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send</w:t>
            </w:r>
            <w:r w:rsidR="009D7F80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email to reset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password.</w:t>
            </w:r>
          </w:p>
        </w:tc>
      </w:tr>
      <w:tr w:rsidR="002E1CA2" w:rsidRPr="009D5E7D" w14:paraId="731A342D" w14:textId="77777777" w:rsidTr="00F84AD3">
        <w:trPr>
          <w:trHeight w:val="1073"/>
        </w:trPr>
        <w:tc>
          <w:tcPr>
            <w:tcW w:w="1178" w:type="pct"/>
          </w:tcPr>
          <w:p w14:paraId="3E694C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8ADEAEB" w14:textId="09ABE5E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8A3E16">
              <w:rPr>
                <w:rFonts w:ascii="Times New Roman" w:hAnsi="Times New Roman"/>
                <w:szCs w:val="24"/>
              </w:rPr>
              <w:t xml:space="preserve">If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 w:rsidR="008A3E16">
              <w:rPr>
                <w:rFonts w:ascii="Times New Roman" w:hAnsi="Times New Roman"/>
                <w:szCs w:val="24"/>
              </w:rPr>
              <w:t xml:space="preserve">system </w:t>
            </w:r>
            <w:r w:rsidR="009D7F80">
              <w:rPr>
                <w:rFonts w:ascii="Times New Roman" w:hAnsi="Times New Roman"/>
                <w:szCs w:val="24"/>
              </w:rPr>
              <w:t>does not validate</w:t>
            </w:r>
            <w:r w:rsidR="008A3E16">
              <w:rPr>
                <w:rFonts w:ascii="Times New Roman" w:hAnsi="Times New Roman"/>
                <w:szCs w:val="24"/>
              </w:rPr>
              <w:t xml:space="preserve"> the password with user credentials,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 w:rsidR="008A3E16">
              <w:rPr>
                <w:rFonts w:ascii="Times New Roman" w:hAnsi="Times New Roman"/>
                <w:szCs w:val="24"/>
              </w:rPr>
              <w:t>system display message “No User Found”.</w:t>
            </w:r>
          </w:p>
        </w:tc>
      </w:tr>
    </w:tbl>
    <w:p w14:paraId="10D9CE40" w14:textId="2FA358DC" w:rsidR="002E1CA2" w:rsidRDefault="002E1CA2"/>
    <w:p w14:paraId="2894C365" w14:textId="48F8CD94" w:rsidR="002E1CA2" w:rsidRDefault="002E1CA2"/>
    <w:p w14:paraId="0BF38FE5" w14:textId="77777777" w:rsidR="009D7F80" w:rsidRDefault="009D7F80"/>
    <w:p w14:paraId="45B7C546" w14:textId="3617E32D" w:rsidR="002E1CA2" w:rsidRDefault="002E1CA2"/>
    <w:p w14:paraId="4D72F988" w14:textId="4EDBBB7C" w:rsidR="002E1CA2" w:rsidRDefault="002E1CA2"/>
    <w:p w14:paraId="5EB45F28" w14:textId="48B37CF0" w:rsidR="002E1CA2" w:rsidRDefault="002E1CA2"/>
    <w:p w14:paraId="28CCE33F" w14:textId="5736BC7B" w:rsidR="002E1CA2" w:rsidRDefault="002E1CA2"/>
    <w:p w14:paraId="69E9974B" w14:textId="415E0591" w:rsidR="002E1CA2" w:rsidRDefault="002E1CA2"/>
    <w:p w14:paraId="4F08660A" w14:textId="103F69B9" w:rsidR="002E1CA2" w:rsidRDefault="002E1CA2"/>
    <w:p w14:paraId="6BC79ABF" w14:textId="63888899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1ECAD78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63729B95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Genarat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Reports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60007124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ore Manag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459895A1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These use cases enable the organization's store manager to compile monthly reports on sales, inventory, and booking information.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27A75CF4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szCs w:val="24"/>
              </w:rPr>
              <w:t>The manager is interested in seeing the report.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5984F857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Create monthly report data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19309E53" w14:textId="6605B80B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Shop </w:t>
            </w:r>
            <w:r w:rsidRPr="009D7F80">
              <w:rPr>
                <w:rFonts w:ascii="Times New Roman" w:hAnsi="Times New Roman"/>
                <w:szCs w:val="24"/>
              </w:rPr>
              <w:t xml:space="preserve">Manager wants to generate </w:t>
            </w:r>
            <w:r>
              <w:rPr>
                <w:rFonts w:ascii="Times New Roman" w:hAnsi="Times New Roman"/>
                <w:szCs w:val="24"/>
              </w:rPr>
              <w:t xml:space="preserve">a </w:t>
            </w:r>
            <w:r w:rsidRPr="009D7F80">
              <w:rPr>
                <w:rFonts w:ascii="Times New Roman" w:hAnsi="Times New Roman"/>
                <w:szCs w:val="24"/>
              </w:rPr>
              <w:t>report.</w:t>
            </w:r>
          </w:p>
          <w:p w14:paraId="0ADF861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reports in the navigation menu</w:t>
            </w:r>
          </w:p>
          <w:p w14:paraId="063696FD" w14:textId="54A28336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Pr="009D7F80">
              <w:rPr>
                <w:rFonts w:ascii="Times New Roman" w:hAnsi="Times New Roman"/>
                <w:szCs w:val="24"/>
              </w:rPr>
              <w:t xml:space="preserve">The Manager then selects the month on the form and presses the </w:t>
            </w:r>
            <w:r>
              <w:rPr>
                <w:rFonts w:ascii="Times New Roman" w:hAnsi="Times New Roman"/>
                <w:szCs w:val="24"/>
              </w:rPr>
              <w:t>“View Report”</w:t>
            </w:r>
            <w:r w:rsidRPr="009D7F80">
              <w:rPr>
                <w:rFonts w:ascii="Times New Roman" w:hAnsi="Times New Roman"/>
                <w:szCs w:val="24"/>
              </w:rPr>
              <w:t xml:space="preserve">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B31303E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a form</w:t>
            </w:r>
          </w:p>
          <w:p w14:paraId="61EAFA84" w14:textId="386E0693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Pr="009D7F80">
              <w:rPr>
                <w:rFonts w:ascii="Times New Roman" w:hAnsi="Times New Roman"/>
                <w:szCs w:val="24"/>
              </w:rPr>
              <w:t>The system checks to see if the field has been appropriately filled out.</w:t>
            </w:r>
          </w:p>
          <w:p w14:paraId="118D9F2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Pr="009D7F80">
              <w:rPr>
                <w:rFonts w:ascii="Times New Roman" w:hAnsi="Times New Roman"/>
                <w:szCs w:val="24"/>
              </w:rPr>
              <w:t>The system displays report.</w:t>
            </w:r>
          </w:p>
          <w:p w14:paraId="54B1215D" w14:textId="3368442E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nd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9C95085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9D7F80">
              <w:rPr>
                <w:rFonts w:ascii="Times New Roman" w:hAnsi="Times New Roman"/>
                <w:szCs w:val="24"/>
              </w:rPr>
              <w:t>If the customer provides incorrect information, the system reverts to step 4 of the basic course of action. To re-fill an invalid or empty field.</w:t>
            </w:r>
          </w:p>
          <w:p w14:paraId="09FB9038" w14:textId="1B0DAF52" w:rsidR="009D7F80" w:rsidRPr="009D5E7D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</w:t>
            </w:r>
            <w:r w:rsidRPr="009D7F80">
              <w:rPr>
                <w:rFonts w:ascii="Times New Roman" w:hAnsi="Times New Roman"/>
                <w:szCs w:val="24"/>
              </w:rPr>
              <w:t>If the information is empty or not found system goes to basic step 7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39E11D64" w:rsidR="002E1CA2" w:rsidRDefault="002E1CA2"/>
    <w:p w14:paraId="0C315608" w14:textId="5BBE1612" w:rsidR="00660C41" w:rsidRDefault="00660C41"/>
    <w:p w14:paraId="26618DFA" w14:textId="079076B5" w:rsidR="00660C41" w:rsidRDefault="00660C41"/>
    <w:p w14:paraId="4C26AAC9" w14:textId="77777777" w:rsidR="00660C41" w:rsidRDefault="00660C41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5A1FC48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64415C13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Export </w:t>
            </w:r>
            <w:r w:rsidR="00A82C20">
              <w:rPr>
                <w:rFonts w:ascii="Times New Roman" w:hAnsi="Times New Roman"/>
                <w:szCs w:val="24"/>
              </w:rPr>
              <w:t>Reports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5C36CB18" w:rsidR="002E1CA2" w:rsidRPr="00E46010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646015F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the Shop Manager export reports from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F8FB011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6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35D7A3F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getting the ability to export the report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932D89D" w14:textId="77777777" w:rsidR="002E1CA2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The shop manager needs to export the reports.</w:t>
            </w:r>
          </w:p>
          <w:p w14:paraId="56088311" w14:textId="03DF802F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“Export” button to export the reports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D776CC7" w14:textId="77777777" w:rsid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creates the export query and export report as a CSV file.</w:t>
            </w:r>
          </w:p>
          <w:p w14:paraId="045E08B3" w14:textId="3BDE6776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058C724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0B840672" w:rsidR="002E1CA2" w:rsidRDefault="002E1CA2"/>
    <w:p w14:paraId="62F802E0" w14:textId="5F9345CE" w:rsidR="005708AD" w:rsidRDefault="005708AD"/>
    <w:p w14:paraId="2FE9E866" w14:textId="3B854E7F" w:rsidR="005708AD" w:rsidRDefault="005708AD"/>
    <w:p w14:paraId="042135E2" w14:textId="091CC71E" w:rsidR="005708AD" w:rsidRDefault="005708AD"/>
    <w:p w14:paraId="300F7D3A" w14:textId="77777777" w:rsidR="005708AD" w:rsidRDefault="005708AD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6853347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17FACC80" w:rsidR="002E1CA2" w:rsidRPr="009D5E7D" w:rsidRDefault="005708A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nage Inventory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69F3E6CF" w:rsidR="002E1CA2" w:rsidRPr="00E46010" w:rsidRDefault="00F46728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Inventory Manag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13EC257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how to manage items in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1F658E2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can add the product to the system and set it to sell to the custom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A658F1" w14:textId="58554BC5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clicks the “Insert New Items” button.</w:t>
            </w:r>
          </w:p>
          <w:p w14:paraId="720F7ED2" w14:textId="7912128D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Actor fill the fields (Item Image, Category, Brand, Manufacturer, Model, </w:t>
            </w:r>
            <w:r w:rsidR="00BC0269">
              <w:rPr>
                <w:rFonts w:ascii="Times New Roman" w:hAnsi="Times New Roman"/>
                <w:szCs w:val="24"/>
              </w:rPr>
              <w:t xml:space="preserve">SKU number, </w:t>
            </w:r>
            <w:r>
              <w:rPr>
                <w:rFonts w:ascii="Times New Roman" w:hAnsi="Times New Roman"/>
                <w:szCs w:val="24"/>
              </w:rPr>
              <w:t>Insert variable specifications, stock, reorder level, regular price, sale price, sale end date, and Item name)</w:t>
            </w:r>
          </w:p>
          <w:p w14:paraId="49313CE7" w14:textId="5A483221" w:rsidR="00383E71" w:rsidRP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Actor click “Insert Item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64CAA6D" w14:textId="77777777" w:rsidR="002E1CA2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form to insert details to the actor.</w:t>
            </w:r>
          </w:p>
          <w:p w14:paraId="1616A25D" w14:textId="0BB502A5" w:rsidR="00383E71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alidate</w:t>
            </w:r>
            <w:r w:rsidR="00BC0269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BC0269">
              <w:rPr>
                <w:rFonts w:ascii="Times New Roman" w:hAnsi="Times New Roman"/>
                <w:szCs w:val="24"/>
              </w:rPr>
              <w:t>the item name already in the system</w:t>
            </w:r>
            <w:r>
              <w:rPr>
                <w:rFonts w:ascii="Times New Roman" w:hAnsi="Times New Roman"/>
                <w:szCs w:val="24"/>
              </w:rPr>
              <w:t xml:space="preserve">. </w:t>
            </w:r>
          </w:p>
          <w:p w14:paraId="1F6D76DA" w14:textId="518318C0" w:rsidR="00383E71" w:rsidRPr="00F46728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display </w:t>
            </w:r>
            <w:proofErr w:type="gramStart"/>
            <w:r>
              <w:rPr>
                <w:rFonts w:ascii="Times New Roman" w:hAnsi="Times New Roman"/>
                <w:szCs w:val="24"/>
              </w:rPr>
              <w:t>massage  “</w:t>
            </w:r>
            <w:proofErr w:type="gramEnd"/>
            <w:r>
              <w:rPr>
                <w:rFonts w:ascii="Times New Roman" w:hAnsi="Times New Roman"/>
                <w:szCs w:val="24"/>
              </w:rPr>
              <w:t>New Item Insert”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531060DE" w:rsidR="002E1CA2" w:rsidRPr="009D5E7D" w:rsidRDefault="00383E71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. If </w:t>
            </w:r>
            <w:r w:rsidR="00BC0269">
              <w:rPr>
                <w:rFonts w:ascii="Times New Roman" w:hAnsi="Times New Roman"/>
                <w:szCs w:val="24"/>
              </w:rPr>
              <w:t xml:space="preserve">an item is </w:t>
            </w:r>
            <w:r>
              <w:rPr>
                <w:rFonts w:ascii="Times New Roman" w:hAnsi="Times New Roman"/>
                <w:szCs w:val="24"/>
              </w:rPr>
              <w:t xml:space="preserve">already inserted </w:t>
            </w:r>
            <w:r w:rsidR="00BC0269">
              <w:rPr>
                <w:rFonts w:ascii="Times New Roman" w:hAnsi="Times New Roman"/>
                <w:szCs w:val="24"/>
              </w:rPr>
              <w:t>into the</w:t>
            </w:r>
            <w:r>
              <w:rPr>
                <w:rFonts w:ascii="Times New Roman" w:hAnsi="Times New Roman"/>
                <w:szCs w:val="24"/>
              </w:rPr>
              <w:t xml:space="preserve"> system display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popup message “This Item Already in the System” and redirect to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update item page.</w:t>
            </w:r>
          </w:p>
        </w:tc>
      </w:tr>
    </w:tbl>
    <w:p w14:paraId="1882996B" w14:textId="77F53D31" w:rsidR="002E1CA2" w:rsidRDefault="002E1CA2"/>
    <w:p w14:paraId="16397DA2" w14:textId="3660FB31" w:rsidR="002E1CA2" w:rsidRDefault="002E1CA2"/>
    <w:p w14:paraId="419158C6" w14:textId="77777777" w:rsidR="00BC0269" w:rsidRDefault="00BC0269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602C0B95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9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44C6717A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Inventory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348AF13F" w:rsidR="002E1CA2" w:rsidRPr="00E46010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1F5B53F5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BC0269">
              <w:rPr>
                <w:rFonts w:ascii="Times New Roman" w:hAnsi="Times New Roman"/>
                <w:color w:val="000000"/>
                <w:szCs w:val="24"/>
              </w:rPr>
              <w:t>how the shop manager update the existing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0A152FE3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29E3A4EC" w:rsidR="002E1CA2" w:rsidRPr="00E46010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If the use case is successful actor can update the existing item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BC612F9" w14:textId="77777777" w:rsidR="002E1CA2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on all items </w:t>
            </w:r>
            <w:proofErr w:type="gramStart"/>
            <w:r>
              <w:rPr>
                <w:rFonts w:ascii="Times New Roman" w:hAnsi="Times New Roman"/>
                <w:szCs w:val="24"/>
              </w:rPr>
              <w:t>page</w:t>
            </w:r>
            <w:proofErr w:type="gramEnd"/>
            <w:r>
              <w:rPr>
                <w:rFonts w:ascii="Times New Roman" w:hAnsi="Times New Roman"/>
                <w:szCs w:val="24"/>
              </w:rPr>
              <w:t>.</w:t>
            </w:r>
          </w:p>
          <w:p w14:paraId="53CDAC5D" w14:textId="77777777" w:rsid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s the “Update” button in the product table.</w:t>
            </w:r>
          </w:p>
          <w:p w14:paraId="0B9A2F62" w14:textId="3E9A0DCE" w:rsidR="00E007D3" w:rsidRP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fills the fields in UC-08 and clicks the “Update Item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AF914D0" w14:textId="77777777" w:rsidR="002E1CA2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directs the user to update the item page and prompt from.</w:t>
            </w:r>
          </w:p>
          <w:p w14:paraId="609C4D49" w14:textId="394E4CFA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updates the user inputs</w:t>
            </w:r>
          </w:p>
          <w:p w14:paraId="0BEBEB9D" w14:textId="16734B13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display message “Item Update”.</w:t>
            </w:r>
          </w:p>
          <w:p w14:paraId="7C6CE5EF" w14:textId="7BEEE27A" w:rsidR="00E007D3" w:rsidRPr="00BC0269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s.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83AC338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37106BFB" w:rsidR="002E1CA2" w:rsidRDefault="002E1CA2"/>
    <w:p w14:paraId="0C0B555A" w14:textId="29D61704" w:rsidR="00E007D3" w:rsidRDefault="00E007D3"/>
    <w:p w14:paraId="153DCC92" w14:textId="7EDDC7E4" w:rsidR="00E007D3" w:rsidRDefault="00E007D3"/>
    <w:p w14:paraId="1D4A6147" w14:textId="4982A68D" w:rsidR="00E007D3" w:rsidRDefault="00E007D3"/>
    <w:p w14:paraId="343C4D2F" w14:textId="77777777" w:rsidR="00E007D3" w:rsidRDefault="00E007D3"/>
    <w:p w14:paraId="33C49829" w14:textId="180E3B62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C6BAB0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EB7F7B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2A699EC" w14:textId="4045517A" w:rsidR="002E1CA2" w:rsidRPr="009D5E7D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0</w:t>
            </w:r>
          </w:p>
        </w:tc>
      </w:tr>
      <w:tr w:rsidR="002E1CA2" w:rsidRPr="009D5E7D" w14:paraId="67BD7772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8C2F0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F4646D" w14:textId="7060E064" w:rsidR="002E1CA2" w:rsidRPr="009D5E7D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 Registration</w:t>
            </w:r>
          </w:p>
        </w:tc>
      </w:tr>
      <w:tr w:rsidR="002E1CA2" w:rsidRPr="009D5E7D" w14:paraId="712E2C58" w14:textId="77777777" w:rsidTr="00F84AD3">
        <w:trPr>
          <w:trHeight w:val="269"/>
        </w:trPr>
        <w:tc>
          <w:tcPr>
            <w:tcW w:w="1178" w:type="pct"/>
          </w:tcPr>
          <w:p w14:paraId="6A9C460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8384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645AA557" w14:textId="77777777" w:rsidTr="00F84AD3">
        <w:trPr>
          <w:trHeight w:val="260"/>
        </w:trPr>
        <w:tc>
          <w:tcPr>
            <w:tcW w:w="1178" w:type="pct"/>
          </w:tcPr>
          <w:p w14:paraId="1368121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A8B12BD" w14:textId="4D89D5F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22C30DAB" w14:textId="77777777" w:rsidTr="00F84AD3">
        <w:trPr>
          <w:trHeight w:val="308"/>
        </w:trPr>
        <w:tc>
          <w:tcPr>
            <w:tcW w:w="1178" w:type="pct"/>
          </w:tcPr>
          <w:p w14:paraId="0485D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E4D9E6A" w14:textId="041E2D0E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E007D3">
              <w:rPr>
                <w:rFonts w:ascii="Times New Roman" w:hAnsi="Times New Roman"/>
                <w:color w:val="000000"/>
                <w:szCs w:val="24"/>
              </w:rPr>
              <w:t>customers register to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3E6F75F" w14:textId="77777777" w:rsidTr="00F84AD3">
        <w:trPr>
          <w:trHeight w:val="341"/>
        </w:trPr>
        <w:tc>
          <w:tcPr>
            <w:tcW w:w="1178" w:type="pct"/>
          </w:tcPr>
          <w:p w14:paraId="2FF025B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E30F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EA7884F" w14:textId="77777777" w:rsidTr="00F84AD3">
        <w:trPr>
          <w:trHeight w:val="332"/>
        </w:trPr>
        <w:tc>
          <w:tcPr>
            <w:tcW w:w="1178" w:type="pct"/>
          </w:tcPr>
          <w:p w14:paraId="2EACF6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C79FB39" w14:textId="6DE6F2C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E007D3">
              <w:rPr>
                <w:rFonts w:ascii="Times New Roman" w:hAnsi="Times New Roman"/>
                <w:color w:val="000000"/>
                <w:szCs w:val="24"/>
              </w:rPr>
              <w:t>the profile of the actor was created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18C5C68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C2506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387B63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57EF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3EC4BC2" w14:textId="77777777" w:rsidTr="00F84AD3">
        <w:trPr>
          <w:trHeight w:val="1755"/>
        </w:trPr>
        <w:tc>
          <w:tcPr>
            <w:tcW w:w="1178" w:type="pct"/>
            <w:vMerge/>
          </w:tcPr>
          <w:p w14:paraId="765D93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CD606C4" w14:textId="77777777" w:rsidR="002E1CA2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on the customer registration page.</w:t>
            </w:r>
          </w:p>
          <w:p w14:paraId="4AEF0EC5" w14:textId="77777777" w:rsid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enter the details of (Frist Name, Last Name, Username, Password, Confirm Password, Email, Contact Number, Address and User Image)</w:t>
            </w:r>
          </w:p>
          <w:p w14:paraId="6B904CC7" w14:textId="5A34071D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“Create Account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9C2BC91" w14:textId="77777777" w:rsidR="002E1CA2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the customer registration form.</w:t>
            </w:r>
          </w:p>
          <w:p w14:paraId="37BF36BD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 System checks current user data already in the system.</w:t>
            </w:r>
          </w:p>
          <w:p w14:paraId="3DA3D032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5076D858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7. System popup “New User Successfully Add”.</w:t>
            </w:r>
          </w:p>
          <w:p w14:paraId="7A567B10" w14:textId="47F7ABAB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 xml:space="preserve">8. Redirect to </w:t>
            </w:r>
            <w:r>
              <w:rPr>
                <w:rFonts w:ascii="Times New Roman" w:hAnsi="Times New Roman"/>
                <w:szCs w:val="24"/>
              </w:rPr>
              <w:t>Login Page</w:t>
            </w:r>
          </w:p>
          <w:p w14:paraId="63BA0F5D" w14:textId="62BBFF82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9. Use case Exit</w:t>
            </w:r>
          </w:p>
        </w:tc>
      </w:tr>
      <w:tr w:rsidR="002E1CA2" w:rsidRPr="009D5E7D" w14:paraId="3B3EB3AF" w14:textId="77777777" w:rsidTr="00F84AD3">
        <w:trPr>
          <w:trHeight w:val="1073"/>
        </w:trPr>
        <w:tc>
          <w:tcPr>
            <w:tcW w:w="1178" w:type="pct"/>
          </w:tcPr>
          <w:p w14:paraId="4B233DA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D681EAA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1 If the system detects recommended fields are not filled system display “This field is mandatory” and returns to step 3.</w:t>
            </w:r>
          </w:p>
          <w:p w14:paraId="5E6D389F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2 System validates all fields are filled with the correct format. If not, the system displays necessary error messages.</w:t>
            </w:r>
          </w:p>
          <w:p w14:paraId="2201D46A" w14:textId="1F2215F0" w:rsidR="002E1CA2" w:rsidRPr="009D5E7D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3 If user details are already in the system display “This user already in the system” and return to step 3.</w:t>
            </w:r>
          </w:p>
        </w:tc>
      </w:tr>
    </w:tbl>
    <w:p w14:paraId="7508D3F3" w14:textId="79B05A6C" w:rsidR="002E1CA2" w:rsidRDefault="002E1CA2"/>
    <w:p w14:paraId="7D89D0F3" w14:textId="2B21F3E3" w:rsidR="004D050F" w:rsidRDefault="004D050F"/>
    <w:p w14:paraId="50961DCF" w14:textId="2A027FF1" w:rsidR="004D050F" w:rsidRDefault="004D050F"/>
    <w:p w14:paraId="3CF3100D" w14:textId="53BB91D9" w:rsidR="004D050F" w:rsidRDefault="004D050F"/>
    <w:p w14:paraId="5DD7047A" w14:textId="1CD3A393" w:rsidR="004D050F" w:rsidRDefault="004D050F"/>
    <w:p w14:paraId="7E36FD6A" w14:textId="1EA4C27F" w:rsidR="004D050F" w:rsidRDefault="004D050F"/>
    <w:p w14:paraId="31C646B3" w14:textId="1E92FC39" w:rsidR="004D050F" w:rsidRDefault="004D050F"/>
    <w:p w14:paraId="07E2DD38" w14:textId="77777777" w:rsidR="004D050F" w:rsidRDefault="004D050F"/>
    <w:p w14:paraId="65330F9F" w14:textId="72EB2EFC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55E526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B1FF9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4ADA9F8" w14:textId="52409E11" w:rsidR="002E1CA2" w:rsidRPr="009D5E7D" w:rsidRDefault="004D050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1</w:t>
            </w:r>
          </w:p>
        </w:tc>
      </w:tr>
      <w:tr w:rsidR="002E1CA2" w:rsidRPr="009D5E7D" w14:paraId="7342B33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E8B316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CF3E270" w14:textId="53314BA7" w:rsidR="002E1CA2" w:rsidRPr="009D5E7D" w:rsidRDefault="0040686C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ackup System Data</w:t>
            </w:r>
          </w:p>
        </w:tc>
      </w:tr>
      <w:tr w:rsidR="002E1CA2" w:rsidRPr="009D5E7D" w14:paraId="581848D6" w14:textId="77777777" w:rsidTr="00F84AD3">
        <w:trPr>
          <w:trHeight w:val="269"/>
        </w:trPr>
        <w:tc>
          <w:tcPr>
            <w:tcW w:w="1178" w:type="pct"/>
          </w:tcPr>
          <w:p w14:paraId="60E2E8C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C07F3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786990CB" w14:textId="77777777" w:rsidTr="00F84AD3">
        <w:trPr>
          <w:trHeight w:val="260"/>
        </w:trPr>
        <w:tc>
          <w:tcPr>
            <w:tcW w:w="1178" w:type="pct"/>
          </w:tcPr>
          <w:p w14:paraId="36AF0C1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46F99BB" w14:textId="4CDAA437" w:rsidR="002E1CA2" w:rsidRPr="00E46010" w:rsidRDefault="0040686C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5A6FA910" w14:textId="77777777" w:rsidTr="00F84AD3">
        <w:trPr>
          <w:trHeight w:val="308"/>
        </w:trPr>
        <w:tc>
          <w:tcPr>
            <w:tcW w:w="1178" w:type="pct"/>
          </w:tcPr>
          <w:p w14:paraId="04E4B15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472FD63" w14:textId="096E914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40686C">
              <w:rPr>
                <w:rFonts w:ascii="Times New Roman" w:hAnsi="Times New Roman"/>
                <w:color w:val="000000"/>
                <w:szCs w:val="24"/>
              </w:rPr>
              <w:t>to back up the data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2F3623A0" w14:textId="77777777" w:rsidTr="00F84AD3">
        <w:trPr>
          <w:trHeight w:val="341"/>
        </w:trPr>
        <w:tc>
          <w:tcPr>
            <w:tcW w:w="1178" w:type="pct"/>
          </w:tcPr>
          <w:p w14:paraId="08B5AC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CA55E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C7D35E2" w14:textId="77777777" w:rsidTr="00F84AD3">
        <w:trPr>
          <w:trHeight w:val="332"/>
        </w:trPr>
        <w:tc>
          <w:tcPr>
            <w:tcW w:w="1178" w:type="pct"/>
          </w:tcPr>
          <w:p w14:paraId="4B017F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3966A6B" w14:textId="3F7AE04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40686C">
              <w:rPr>
                <w:rFonts w:ascii="Times New Roman" w:hAnsi="Times New Roman"/>
                <w:color w:val="000000"/>
                <w:szCs w:val="24"/>
              </w:rPr>
              <w:t xml:space="preserve">can </w:t>
            </w:r>
            <w:proofErr w:type="spellStart"/>
            <w:r w:rsidR="0040686C">
              <w:rPr>
                <w:rFonts w:ascii="Times New Roman" w:hAnsi="Times New Roman"/>
                <w:color w:val="000000"/>
                <w:szCs w:val="24"/>
              </w:rPr>
              <w:t>backup</w:t>
            </w:r>
            <w:proofErr w:type="spellEnd"/>
            <w:r w:rsidR="0040686C">
              <w:rPr>
                <w:rFonts w:ascii="Times New Roman" w:hAnsi="Times New Roman"/>
                <w:color w:val="000000"/>
                <w:szCs w:val="24"/>
              </w:rPr>
              <w:t xml:space="preserve"> the database.</w:t>
            </w:r>
          </w:p>
        </w:tc>
      </w:tr>
      <w:tr w:rsidR="002E1CA2" w:rsidRPr="009D5E7D" w14:paraId="194AF3AA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A88DC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F8478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009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DA517C9" w14:textId="77777777" w:rsidTr="00F84AD3">
        <w:trPr>
          <w:trHeight w:val="1755"/>
        </w:trPr>
        <w:tc>
          <w:tcPr>
            <w:tcW w:w="1178" w:type="pct"/>
            <w:vMerge/>
          </w:tcPr>
          <w:p w14:paraId="6B728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C8F6217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in system backup page.</w:t>
            </w:r>
          </w:p>
          <w:p w14:paraId="2859A33E" w14:textId="6CE139CA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dates to take backup or selects the “Backup All Record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CD3EE8E" w14:textId="77777777" w:rsidR="002E1CA2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form to back up data.</w:t>
            </w:r>
          </w:p>
          <w:p w14:paraId="3D1D3151" w14:textId="77777777" w:rsidR="00B1145B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takes user action and creates MySQL file to download</w:t>
            </w:r>
          </w:p>
          <w:p w14:paraId="0E9B0F42" w14:textId="57B87C78" w:rsidR="00B1145B" w:rsidRPr="00A815BC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433CD409" w14:textId="77777777" w:rsidTr="00F84AD3">
        <w:trPr>
          <w:trHeight w:val="1073"/>
        </w:trPr>
        <w:tc>
          <w:tcPr>
            <w:tcW w:w="1178" w:type="pct"/>
          </w:tcPr>
          <w:p w14:paraId="718E7E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9B80B28" w14:textId="77777777" w:rsidR="002E1CA2" w:rsidRDefault="00B1145B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. System validate user enter dates and create necessary MySQL file</w:t>
            </w:r>
          </w:p>
          <w:p w14:paraId="02A3067E" w14:textId="0B3E56CC" w:rsidR="00B1145B" w:rsidRPr="009D5E7D" w:rsidRDefault="00B1145B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2 if no recodes find in the user input dates system displays the message “No Recodes Found”.</w:t>
            </w:r>
          </w:p>
        </w:tc>
      </w:tr>
    </w:tbl>
    <w:p w14:paraId="7BF041F9" w14:textId="75ED57AA" w:rsidR="002E1CA2" w:rsidRDefault="002E1CA2"/>
    <w:p w14:paraId="2D490899" w14:textId="6012A547" w:rsidR="002E1CA2" w:rsidRDefault="002E1CA2"/>
    <w:p w14:paraId="465B753A" w14:textId="3DAD0325" w:rsidR="00B1145B" w:rsidRDefault="00B1145B"/>
    <w:p w14:paraId="315E6A73" w14:textId="0E26869C" w:rsidR="00B1145B" w:rsidRDefault="00B1145B"/>
    <w:p w14:paraId="7706D76D" w14:textId="5C8358BF" w:rsidR="00B1145B" w:rsidRDefault="00B1145B"/>
    <w:p w14:paraId="35F083CF" w14:textId="66FD6FAB" w:rsidR="00B1145B" w:rsidRDefault="00B1145B"/>
    <w:p w14:paraId="23B1DA4D" w14:textId="77777777" w:rsidR="00B1145B" w:rsidRDefault="00B1145B"/>
    <w:p w14:paraId="36DD1FCE" w14:textId="5C19F6BA" w:rsidR="002E1CA2" w:rsidRDefault="002E1CA2"/>
    <w:p w14:paraId="6B1B360D" w14:textId="0DF593ED" w:rsidR="002E1CA2" w:rsidRDefault="002E1CA2"/>
    <w:p w14:paraId="2138A0AC" w14:textId="1478BB75" w:rsidR="002E1CA2" w:rsidRDefault="002E1CA2"/>
    <w:p w14:paraId="76BC2A3A" w14:textId="2BACF226" w:rsidR="002E1CA2" w:rsidRDefault="002E1CA2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099DFB0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44C6B4CD" w:rsidR="002E1CA2" w:rsidRPr="009D5E7D" w:rsidRDefault="00B1145B" w:rsidP="00A82C20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1612F43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26CEF8D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the customer check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3FCC53BD" w:rsidR="002E1CA2" w:rsidRPr="009D5E7D" w:rsidRDefault="00B1145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66908D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can check the items in the system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76B7A3B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in category page.</w:t>
            </w:r>
            <w:r>
              <w:rPr>
                <w:rFonts w:ascii="Times New Roman" w:hAnsi="Times New Roman"/>
                <w:szCs w:val="24"/>
              </w:rPr>
              <w:br/>
              <w:t>3. User can select the category (Processors, Ram, VGA, Motherboard, Power Supply, Casing, Storage, Monitors, and Audio) and click the “View Category” Button.</w:t>
            </w:r>
          </w:p>
          <w:p w14:paraId="70102C14" w14:textId="0F9A0FF7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User Click “View Item”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6320AA1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all available categories.</w:t>
            </w:r>
          </w:p>
          <w:p w14:paraId="473F35B2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appropriate category page and list all available items.</w:t>
            </w:r>
          </w:p>
          <w:p w14:paraId="1AB54903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navigate to the individual item page and display (Item Name, Item Short Description, Price, Item </w:t>
            </w:r>
            <w:proofErr w:type="gramStart"/>
            <w:r>
              <w:rPr>
                <w:rFonts w:ascii="Times New Roman" w:hAnsi="Times New Roman"/>
                <w:szCs w:val="24"/>
              </w:rPr>
              <w:t>Features  with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Details.)</w:t>
            </w:r>
          </w:p>
          <w:p w14:paraId="21B8A68D" w14:textId="3B4E442E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Use Case Exis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2D08C42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445AF180" w:rsidR="002E1CA2" w:rsidRDefault="002E1CA2"/>
    <w:p w14:paraId="6FEF9EB4" w14:textId="77777777" w:rsidR="006A676A" w:rsidRDefault="006A676A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5CD19DA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2E737C2A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rder Items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2B088FE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3FCC0DF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>the customer orders the item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51E45635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2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6834C98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 xml:space="preserve"> The Actor can complete ordering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73D37A0" w14:textId="77777777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click “Add to Cart” button </w:t>
            </w:r>
          </w:p>
          <w:p w14:paraId="3880B5D2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clicks the “View Cart” button.</w:t>
            </w:r>
          </w:p>
          <w:p w14:paraId="636F7FD8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Actor clicks the “Checkout Order” button to check out the cart items.</w:t>
            </w:r>
          </w:p>
          <w:p w14:paraId="7C66DE02" w14:textId="099A5B79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User enter Frist Name, Last Name, Phone, Address Line 1, Address Line 2, City, Province, and ZIP and clicks “Pay Your Order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74E9A44" w14:textId="7507A6EF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message “Item Add to Cart” and display “View Cart” button.</w:t>
            </w:r>
          </w:p>
          <w:p w14:paraId="35A9CD90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to the cart page and show the cart items.</w:t>
            </w:r>
          </w:p>
          <w:p w14:paraId="4313A919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Calculate Cart Totals</w:t>
            </w:r>
          </w:p>
          <w:p w14:paraId="7F4C11EE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System Prompt a form to enter the delivery details.</w:t>
            </w:r>
          </w:p>
          <w:p w14:paraId="331B5078" w14:textId="6C7A5E78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validates the user fields and navigates to the payment page.</w:t>
            </w:r>
          </w:p>
          <w:p w14:paraId="0F40B6E8" w14:textId="309554F6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 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4625CD0" w14:textId="107FF741" w:rsidR="006A676A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1</w:t>
            </w:r>
            <w:r w:rsidRPr="004D050F">
              <w:rPr>
                <w:rFonts w:ascii="Times New Roman" w:hAnsi="Times New Roman"/>
                <w:szCs w:val="24"/>
              </w:rPr>
              <w:t xml:space="preserve"> If user details are already </w:t>
            </w:r>
            <w:r>
              <w:rPr>
                <w:rFonts w:ascii="Times New Roman" w:hAnsi="Times New Roman"/>
                <w:szCs w:val="24"/>
              </w:rPr>
              <w:t xml:space="preserve">logged </w:t>
            </w:r>
            <w:r w:rsidRPr="004D050F">
              <w:rPr>
                <w:rFonts w:ascii="Times New Roman" w:hAnsi="Times New Roman"/>
                <w:szCs w:val="24"/>
              </w:rPr>
              <w:t>in the system display</w:t>
            </w:r>
            <w:r>
              <w:rPr>
                <w:rFonts w:ascii="Times New Roman" w:hAnsi="Times New Roman"/>
                <w:szCs w:val="24"/>
              </w:rPr>
              <w:t xml:space="preserve"> “Frist Name, Last Name, Phone, Address Line 1, Address Line 2, City, Province, and ZIP”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1A9AC779" w14:textId="52C96CDE" w:rsidR="006A676A" w:rsidRPr="004D050F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 xml:space="preserve">.1 If the system detects recommended fields are not filled system display “This field is mandatory” and returns to step </w:t>
            </w:r>
            <w:r>
              <w:rPr>
                <w:rFonts w:ascii="Times New Roman" w:hAnsi="Times New Roman"/>
                <w:szCs w:val="24"/>
              </w:rPr>
              <w:t>8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4724B5BF" w14:textId="5B7C8364" w:rsidR="002E1CA2" w:rsidRPr="009D5E7D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>.2 System validates all fields are filled with the correct format. If not, the system displays necessary error messages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71EBF7D1" w14:textId="048EFDEC" w:rsidR="002E1CA2" w:rsidRDefault="002E1CA2"/>
    <w:p w14:paraId="7CAFF6E9" w14:textId="05A040FC" w:rsidR="002E1CA2" w:rsidRDefault="002E1CA2"/>
    <w:p w14:paraId="6FE9AC3B" w14:textId="7281457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4290355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3C5215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C9CB31E" w14:textId="528F418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67D86F8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15AB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F332326" w14:textId="35488CBB" w:rsidR="002E1CA2" w:rsidRPr="009D5E7D" w:rsidRDefault="00AC654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Payments</w:t>
            </w:r>
          </w:p>
        </w:tc>
      </w:tr>
      <w:tr w:rsidR="002E1CA2" w:rsidRPr="009D5E7D" w14:paraId="0F92EE37" w14:textId="77777777" w:rsidTr="00F84AD3">
        <w:trPr>
          <w:trHeight w:val="269"/>
        </w:trPr>
        <w:tc>
          <w:tcPr>
            <w:tcW w:w="1178" w:type="pct"/>
          </w:tcPr>
          <w:p w14:paraId="753B58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0B735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87C993F" w14:textId="77777777" w:rsidTr="00F84AD3">
        <w:trPr>
          <w:trHeight w:val="260"/>
        </w:trPr>
        <w:tc>
          <w:tcPr>
            <w:tcW w:w="1178" w:type="pct"/>
          </w:tcPr>
          <w:p w14:paraId="12C9689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3BDEEBD" w14:textId="782D8568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309C821D" w14:textId="77777777" w:rsidTr="00F84AD3">
        <w:trPr>
          <w:trHeight w:val="308"/>
        </w:trPr>
        <w:tc>
          <w:tcPr>
            <w:tcW w:w="1178" w:type="pct"/>
          </w:tcPr>
          <w:p w14:paraId="1F0FDA1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E2F1DF1" w14:textId="7DFCBFE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AC654A">
              <w:rPr>
                <w:rFonts w:ascii="Times New Roman" w:hAnsi="Times New Roman"/>
                <w:color w:val="000000"/>
                <w:szCs w:val="24"/>
              </w:rPr>
              <w:t>payment options for the custom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BD11237" w14:textId="77777777" w:rsidTr="00F84AD3">
        <w:trPr>
          <w:trHeight w:val="341"/>
        </w:trPr>
        <w:tc>
          <w:tcPr>
            <w:tcW w:w="1178" w:type="pct"/>
          </w:tcPr>
          <w:p w14:paraId="7F386B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26EB2E0" w14:textId="2FF97EFD" w:rsidR="002E1CA2" w:rsidRPr="009D5E7D" w:rsidRDefault="00AC654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3</w:t>
            </w:r>
          </w:p>
        </w:tc>
      </w:tr>
      <w:tr w:rsidR="002E1CA2" w:rsidRPr="009D5E7D" w14:paraId="063E15A4" w14:textId="77777777" w:rsidTr="00F84AD3">
        <w:trPr>
          <w:trHeight w:val="332"/>
        </w:trPr>
        <w:tc>
          <w:tcPr>
            <w:tcW w:w="1178" w:type="pct"/>
          </w:tcPr>
          <w:p w14:paraId="7EB4B5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5B0446E" w14:textId="70BE1DA8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AC654A">
              <w:rPr>
                <w:rFonts w:ascii="Times New Roman" w:hAnsi="Times New Roman"/>
                <w:color w:val="000000"/>
                <w:szCs w:val="24"/>
              </w:rPr>
              <w:t>the customer can select the payment method to place the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19D069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16D0FA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A31D2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27E8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67019B1" w14:textId="77777777" w:rsidTr="00F84AD3">
        <w:trPr>
          <w:trHeight w:val="1755"/>
        </w:trPr>
        <w:tc>
          <w:tcPr>
            <w:tcW w:w="1178" w:type="pct"/>
            <w:vMerge/>
          </w:tcPr>
          <w:p w14:paraId="2011B6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7E45D6C" w14:textId="77777777" w:rsidR="002E1CA2" w:rsidRDefault="002117E0" w:rsidP="002117E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117E0">
              <w:rPr>
                <w:rFonts w:ascii="Times New Roman" w:hAnsi="Times New Roman"/>
                <w:szCs w:val="24"/>
              </w:rPr>
              <w:t>User in payment page</w:t>
            </w:r>
          </w:p>
          <w:p w14:paraId="42FE6755" w14:textId="2B4CEF73" w:rsidR="002117E0" w:rsidRPr="002117E0" w:rsidRDefault="002117E0" w:rsidP="002117E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payment options cash on delivery and clicks “Pay Now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B72AD3F" w14:textId="77777777" w:rsidR="002E1CA2" w:rsidRDefault="002117E0" w:rsidP="00AC654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otal payment and payment options.</w:t>
            </w:r>
          </w:p>
          <w:p w14:paraId="5C8070B1" w14:textId="4D105000" w:rsidR="002117E0" w:rsidRPr="00AC654A" w:rsidRDefault="002117E0" w:rsidP="00AC654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recode the payment method and redirect to thank you page</w:t>
            </w:r>
            <w:r w:rsidR="0026073E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5C4AD31A" w14:textId="77777777" w:rsidTr="00F84AD3">
        <w:trPr>
          <w:trHeight w:val="1073"/>
        </w:trPr>
        <w:tc>
          <w:tcPr>
            <w:tcW w:w="1178" w:type="pct"/>
          </w:tcPr>
          <w:p w14:paraId="559686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AAAFA23" w14:textId="38D7E245" w:rsidR="0026073E" w:rsidRPr="009D5E7D" w:rsidRDefault="002117E0" w:rsidP="0026073E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 System Prompt All order details and payment method on thank you page.</w:t>
            </w:r>
          </w:p>
        </w:tc>
      </w:tr>
    </w:tbl>
    <w:p w14:paraId="64531E7A" w14:textId="1F49FA7B" w:rsidR="002E1CA2" w:rsidRDefault="002E1CA2"/>
    <w:p w14:paraId="741B0145" w14:textId="4B0CA3EF" w:rsidR="002E1CA2" w:rsidRDefault="002E1CA2"/>
    <w:p w14:paraId="3EF9E902" w14:textId="146CBBC2" w:rsidR="002E1CA2" w:rsidRDefault="002E1CA2"/>
    <w:p w14:paraId="2A6BC6A3" w14:textId="03B027CC" w:rsidR="002E1CA2" w:rsidRDefault="002E1CA2"/>
    <w:p w14:paraId="17F362A7" w14:textId="6F1C5437" w:rsidR="002E1CA2" w:rsidRDefault="002E1CA2"/>
    <w:p w14:paraId="2CD7C0FC" w14:textId="6C1358E3" w:rsidR="002E1CA2" w:rsidRDefault="002E1CA2"/>
    <w:p w14:paraId="3D45F866" w14:textId="5BEF63A2" w:rsidR="002E1CA2" w:rsidRDefault="002E1CA2"/>
    <w:p w14:paraId="09CE25DB" w14:textId="448EFA88" w:rsidR="002404FF" w:rsidRDefault="002404FF"/>
    <w:p w14:paraId="3C2E012F" w14:textId="4BF03061" w:rsidR="002404FF" w:rsidRDefault="002404FF"/>
    <w:p w14:paraId="587CDDF1" w14:textId="495B452F" w:rsidR="002404FF" w:rsidRDefault="002404FF"/>
    <w:p w14:paraId="4D7A05B9" w14:textId="77777777" w:rsidR="002404FF" w:rsidRDefault="002404F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26B3C6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70BB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EC90FAD" w14:textId="479FA52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3A222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6F861F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D2AC1F" w14:textId="20119924" w:rsidR="002E1CA2" w:rsidRPr="009D5E7D" w:rsidRDefault="0017344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ash on Delivery</w:t>
            </w:r>
          </w:p>
        </w:tc>
      </w:tr>
      <w:tr w:rsidR="002E1CA2" w:rsidRPr="009D5E7D" w14:paraId="1E85AFFF" w14:textId="77777777" w:rsidTr="00F84AD3">
        <w:trPr>
          <w:trHeight w:val="269"/>
        </w:trPr>
        <w:tc>
          <w:tcPr>
            <w:tcW w:w="1178" w:type="pct"/>
          </w:tcPr>
          <w:p w14:paraId="4AB280A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CFF05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32C0BA" w14:textId="77777777" w:rsidTr="00F84AD3">
        <w:trPr>
          <w:trHeight w:val="260"/>
        </w:trPr>
        <w:tc>
          <w:tcPr>
            <w:tcW w:w="1178" w:type="pct"/>
          </w:tcPr>
          <w:p w14:paraId="09BD8A1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766DCD5" w14:textId="0980420A" w:rsidR="002E1CA2" w:rsidRPr="00E46010" w:rsidRDefault="0078688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, </w:t>
            </w:r>
            <w:r w:rsidR="002E1CA2"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5D7B4BAA" w14:textId="77777777" w:rsidTr="00F84AD3">
        <w:trPr>
          <w:trHeight w:val="308"/>
        </w:trPr>
        <w:tc>
          <w:tcPr>
            <w:tcW w:w="1178" w:type="pct"/>
          </w:tcPr>
          <w:p w14:paraId="4618883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62FA936" w14:textId="4718020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>customer select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>ing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 xml:space="preserve"> pay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>men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>t method cash on delivery.</w:t>
            </w:r>
          </w:p>
        </w:tc>
      </w:tr>
      <w:tr w:rsidR="002E1CA2" w:rsidRPr="009D5E7D" w14:paraId="68A336AF" w14:textId="77777777" w:rsidTr="00F84AD3">
        <w:trPr>
          <w:trHeight w:val="341"/>
        </w:trPr>
        <w:tc>
          <w:tcPr>
            <w:tcW w:w="1178" w:type="pct"/>
          </w:tcPr>
          <w:p w14:paraId="5E12AA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D2F3F7C" w14:textId="6AFFD71E" w:rsidR="002E1CA2" w:rsidRPr="009D5E7D" w:rsidRDefault="0017344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4</w:t>
            </w:r>
          </w:p>
        </w:tc>
      </w:tr>
      <w:tr w:rsidR="002E1CA2" w:rsidRPr="009D5E7D" w14:paraId="6E3A736D" w14:textId="77777777" w:rsidTr="00F84AD3">
        <w:trPr>
          <w:trHeight w:val="332"/>
        </w:trPr>
        <w:tc>
          <w:tcPr>
            <w:tcW w:w="1178" w:type="pct"/>
          </w:tcPr>
          <w:p w14:paraId="5875D21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B0948CB" w14:textId="12FC71F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 xml:space="preserve">the customer can pay the order in cash on the delivery </w:t>
            </w:r>
            <w:r w:rsidR="0078688D" w:rsidRPr="0078688D">
              <w:rPr>
                <w:rFonts w:ascii="Times New Roman" w:hAnsi="Times New Roman"/>
                <w:color w:val="000000"/>
                <w:szCs w:val="24"/>
              </w:rPr>
              <w:t>mechanis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32E0BEF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36B1B1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EFA991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0FF5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B6CE9A" w14:textId="77777777" w:rsidTr="00F84AD3">
        <w:trPr>
          <w:trHeight w:val="1755"/>
        </w:trPr>
        <w:tc>
          <w:tcPr>
            <w:tcW w:w="1178" w:type="pct"/>
            <w:vMerge/>
          </w:tcPr>
          <w:p w14:paraId="7309F3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835EB1E" w14:textId="77777777" w:rsidR="002E1CA2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Customer select payment options cash on delivery clicks “Pay Now”.</w:t>
            </w:r>
          </w:p>
          <w:p w14:paraId="2D41BD17" w14:textId="77777777" w:rsid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 check new orders on the order page. </w:t>
            </w:r>
          </w:p>
          <w:p w14:paraId="40009432" w14:textId="402BF23B" w:rsidR="0078688D" w:rsidRP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 select individual order by clicking the “View Order”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1CEACFE" w14:textId="77777777" w:rsidR="002E1CA2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recode all payment details and shipping details of the customer.</w:t>
            </w:r>
          </w:p>
          <w:p w14:paraId="0DE22D2A" w14:textId="7BA939E6" w:rsid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prompt order table</w:t>
            </w:r>
            <w:r w:rsidR="002F1404">
              <w:rPr>
                <w:rFonts w:ascii="Times New Roman" w:hAnsi="Times New Roman"/>
                <w:szCs w:val="24"/>
              </w:rPr>
              <w:t>.</w:t>
            </w:r>
          </w:p>
          <w:p w14:paraId="76FE029A" w14:textId="5B00AA8F" w:rsidR="0078688D" w:rsidRP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prompts the individual order details including Frist Name, Last Name, Phone, Address Line 1, Address Line 2, City, Province, and ZIP Code.</w:t>
            </w:r>
          </w:p>
        </w:tc>
      </w:tr>
      <w:tr w:rsidR="002E1CA2" w:rsidRPr="009D5E7D" w14:paraId="0B2F3D74" w14:textId="77777777" w:rsidTr="00F84AD3">
        <w:trPr>
          <w:trHeight w:val="1073"/>
        </w:trPr>
        <w:tc>
          <w:tcPr>
            <w:tcW w:w="1178" w:type="pct"/>
          </w:tcPr>
          <w:p w14:paraId="452098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E91D1EE" w14:textId="5D7CACC2" w:rsidR="002E1CA2" w:rsidRPr="009D5E7D" w:rsidRDefault="002E1CA2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</w:tbl>
    <w:p w14:paraId="6A3F5A1B" w14:textId="195A3AA3" w:rsidR="002E1CA2" w:rsidRDefault="002E1CA2"/>
    <w:p w14:paraId="3588389C" w14:textId="45F097C1" w:rsidR="002E1CA2" w:rsidRDefault="002E1CA2"/>
    <w:p w14:paraId="39FAB436" w14:textId="61E04113" w:rsidR="002E1CA2" w:rsidRDefault="002E1CA2"/>
    <w:p w14:paraId="732D5E59" w14:textId="2E89847A" w:rsidR="002E1CA2" w:rsidRDefault="002E1CA2"/>
    <w:p w14:paraId="6CAC17CE" w14:textId="211A31B9" w:rsidR="002E1CA2" w:rsidRDefault="002E1CA2"/>
    <w:p w14:paraId="04F251AA" w14:textId="5F3396DC" w:rsidR="002E1CA2" w:rsidRDefault="002E1CA2"/>
    <w:p w14:paraId="592F674A" w14:textId="0A9A54E8" w:rsidR="002E1CA2" w:rsidRDefault="002E1CA2"/>
    <w:p w14:paraId="5DB805A5" w14:textId="77BD8213" w:rsidR="002E1CA2" w:rsidRDefault="002E1CA2"/>
    <w:p w14:paraId="3C340BC3" w14:textId="33B4113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E6EB38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06F69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D21A2C9" w14:textId="4806CAD2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1BCC453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7EA89A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BAFA14F" w14:textId="46EF1C31" w:rsidR="002E1CA2" w:rsidRPr="009D5E7D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Courier Details</w:t>
            </w:r>
          </w:p>
        </w:tc>
      </w:tr>
      <w:tr w:rsidR="002E1CA2" w:rsidRPr="009D5E7D" w14:paraId="65F55942" w14:textId="77777777" w:rsidTr="00F84AD3">
        <w:trPr>
          <w:trHeight w:val="269"/>
        </w:trPr>
        <w:tc>
          <w:tcPr>
            <w:tcW w:w="1178" w:type="pct"/>
          </w:tcPr>
          <w:p w14:paraId="0688300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1A6C58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790E70" w14:textId="77777777" w:rsidTr="00F84AD3">
        <w:trPr>
          <w:trHeight w:val="260"/>
        </w:trPr>
        <w:tc>
          <w:tcPr>
            <w:tcW w:w="1178" w:type="pct"/>
          </w:tcPr>
          <w:p w14:paraId="106E2B2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D7AE390" w14:textId="56FF08A0" w:rsidR="002E1CA2" w:rsidRPr="00E46010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A82A0DF" w14:textId="77777777" w:rsidTr="00F84AD3">
        <w:trPr>
          <w:trHeight w:val="308"/>
        </w:trPr>
        <w:tc>
          <w:tcPr>
            <w:tcW w:w="1178" w:type="pct"/>
          </w:tcPr>
          <w:p w14:paraId="252BB3B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89AECFF" w14:textId="3C18D17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2F1404">
              <w:rPr>
                <w:rFonts w:ascii="Times New Roman" w:hAnsi="Times New Roman"/>
                <w:color w:val="000000"/>
                <w:szCs w:val="24"/>
              </w:rPr>
              <w:t>Shop Manager update the courier details of the individual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B8A33F8" w14:textId="77777777" w:rsidTr="00F84AD3">
        <w:trPr>
          <w:trHeight w:val="341"/>
        </w:trPr>
        <w:tc>
          <w:tcPr>
            <w:tcW w:w="1178" w:type="pct"/>
          </w:tcPr>
          <w:p w14:paraId="506241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46E6E4C" w14:textId="1947E3DE" w:rsidR="002E1CA2" w:rsidRPr="009D5E7D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5</w:t>
            </w:r>
          </w:p>
        </w:tc>
      </w:tr>
      <w:tr w:rsidR="002E1CA2" w:rsidRPr="009D5E7D" w14:paraId="1AF42637" w14:textId="77777777" w:rsidTr="00F84AD3">
        <w:trPr>
          <w:trHeight w:val="332"/>
        </w:trPr>
        <w:tc>
          <w:tcPr>
            <w:tcW w:w="1178" w:type="pct"/>
          </w:tcPr>
          <w:p w14:paraId="7FF8B38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30CBE7B" w14:textId="54B0705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2F1404">
              <w:rPr>
                <w:rFonts w:ascii="Times New Roman" w:hAnsi="Times New Roman"/>
                <w:color w:val="000000"/>
                <w:szCs w:val="24"/>
              </w:rPr>
              <w:t>Shop Manager can change the order status and the customer can view all the courier detail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18CB40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36AC1E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19EAFE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F5F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3118BDC" w14:textId="77777777" w:rsidTr="00F84AD3">
        <w:trPr>
          <w:trHeight w:val="1755"/>
        </w:trPr>
        <w:tc>
          <w:tcPr>
            <w:tcW w:w="1178" w:type="pct"/>
            <w:vMerge/>
          </w:tcPr>
          <w:p w14:paraId="6DE2A1A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1E5514E" w14:textId="6A1C890D" w:rsidR="002E1CA2" w:rsidRPr="002F1404" w:rsidRDefault="002F1404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F1404">
              <w:rPr>
                <w:rFonts w:ascii="Times New Roman" w:hAnsi="Times New Roman"/>
                <w:szCs w:val="24"/>
              </w:rPr>
              <w:t xml:space="preserve">Shop Manager </w:t>
            </w:r>
            <w:r w:rsidR="00C04BCE">
              <w:rPr>
                <w:rFonts w:ascii="Times New Roman" w:hAnsi="Times New Roman"/>
                <w:szCs w:val="24"/>
              </w:rPr>
              <w:t>at</w:t>
            </w:r>
            <w:r w:rsidRPr="002F1404">
              <w:rPr>
                <w:rFonts w:ascii="Times New Roman" w:hAnsi="Times New Roman"/>
                <w:szCs w:val="24"/>
              </w:rPr>
              <w:t xml:space="preserve"> individual order page.</w:t>
            </w:r>
          </w:p>
          <w:p w14:paraId="7134769F" w14:textId="4F3EEA35" w:rsidR="002F1404" w:rsidRPr="002F1404" w:rsidRDefault="00C758EE" w:rsidP="002F1404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2F1404">
              <w:rPr>
                <w:rFonts w:ascii="Times New Roman" w:hAnsi="Times New Roman"/>
                <w:szCs w:val="24"/>
              </w:rPr>
              <w:t xml:space="preserve">. Shop Manager Update Courier Details including Courier Company Name, Tracking Number, and Tracking </w:t>
            </w:r>
            <w:proofErr w:type="spellStart"/>
            <w:r w:rsidR="002F1404">
              <w:rPr>
                <w:rFonts w:ascii="Times New Roman" w:hAnsi="Times New Roman"/>
                <w:szCs w:val="24"/>
              </w:rPr>
              <w:t>Url</w:t>
            </w:r>
            <w:proofErr w:type="spellEnd"/>
            <w:r w:rsidR="002F1404">
              <w:rPr>
                <w:rFonts w:ascii="Times New Roman" w:hAnsi="Times New Roman"/>
                <w:szCs w:val="24"/>
              </w:rPr>
              <w:t xml:space="preserve"> and Click the “Update Courier Detail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5A484C8" w14:textId="2FB9941A" w:rsidR="002E1CA2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2F1404">
              <w:rPr>
                <w:rFonts w:ascii="Times New Roman" w:hAnsi="Times New Roman"/>
                <w:szCs w:val="24"/>
              </w:rPr>
              <w:t xml:space="preserve">. </w:t>
            </w:r>
            <w:r w:rsidR="002F1404" w:rsidRPr="002F1404">
              <w:rPr>
                <w:rFonts w:ascii="Times New Roman" w:hAnsi="Times New Roman"/>
                <w:szCs w:val="24"/>
              </w:rPr>
              <w:t>The system prompts the order details including shipping details.</w:t>
            </w:r>
          </w:p>
          <w:p w14:paraId="2D795B6C" w14:textId="6E3B5E3F" w:rsid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  <w:r w:rsidR="002F1404">
              <w:rPr>
                <w:rFonts w:ascii="Times New Roman" w:hAnsi="Times New Roman"/>
                <w:szCs w:val="24"/>
              </w:rPr>
              <w:t xml:space="preserve"> System validates the fields</w:t>
            </w:r>
          </w:p>
          <w:p w14:paraId="193EDF04" w14:textId="044D05D4" w:rsid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F1404">
              <w:rPr>
                <w:rFonts w:ascii="Times New Roman" w:hAnsi="Times New Roman"/>
                <w:szCs w:val="24"/>
              </w:rPr>
              <w:t>. System Display massage the “Courier Details Update”.</w:t>
            </w:r>
          </w:p>
          <w:p w14:paraId="15B74653" w14:textId="0C3B78B5" w:rsidR="002F1404" w:rsidRP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F1404">
              <w:rPr>
                <w:rFonts w:ascii="Times New Roman" w:hAnsi="Times New Roman"/>
                <w:szCs w:val="24"/>
              </w:rPr>
              <w:t>. Use Case exist</w:t>
            </w:r>
            <w:r>
              <w:rPr>
                <w:rFonts w:ascii="Times New Roman" w:hAnsi="Times New Roman"/>
                <w:szCs w:val="24"/>
              </w:rPr>
              <w:t>s</w:t>
            </w:r>
            <w:r w:rsidR="002F1404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2509BC22" w14:textId="77777777" w:rsidTr="00F84AD3">
        <w:trPr>
          <w:trHeight w:val="1073"/>
        </w:trPr>
        <w:tc>
          <w:tcPr>
            <w:tcW w:w="1178" w:type="pct"/>
          </w:tcPr>
          <w:p w14:paraId="432F49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814E7B5" w14:textId="479EBA85" w:rsidR="002E1CA2" w:rsidRPr="009D5E7D" w:rsidRDefault="00C758EE" w:rsidP="00C758E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C758EE">
              <w:rPr>
                <w:rFonts w:ascii="Times New Roman" w:hAnsi="Times New Roman"/>
                <w:szCs w:val="24"/>
              </w:rPr>
              <w:t>System validates all fields are filled with the correct format. If not, the system displays necessary error messages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1E05D2A9" w14:textId="26253395" w:rsidR="002E1CA2" w:rsidRDefault="002E1CA2"/>
    <w:p w14:paraId="7C38AAA0" w14:textId="24F6B19D" w:rsidR="002E1CA2" w:rsidRDefault="002E1CA2"/>
    <w:p w14:paraId="2708A6AF" w14:textId="11EF4877" w:rsidR="002E1CA2" w:rsidRDefault="002E1CA2"/>
    <w:p w14:paraId="23BBBC3F" w14:textId="74318D82" w:rsidR="002E1CA2" w:rsidRDefault="002E1CA2"/>
    <w:p w14:paraId="2C0E9F27" w14:textId="47FC5670" w:rsidR="002E1CA2" w:rsidRDefault="002E1CA2"/>
    <w:p w14:paraId="368CD42A" w14:textId="53B4220D" w:rsidR="002E1CA2" w:rsidRDefault="002E1CA2"/>
    <w:p w14:paraId="408B41E9" w14:textId="396C64C8" w:rsidR="002E1CA2" w:rsidRDefault="002E1CA2"/>
    <w:p w14:paraId="0E631E08" w14:textId="0B83D66D" w:rsidR="002E1CA2" w:rsidRDefault="002E1CA2"/>
    <w:p w14:paraId="5BC5CBF1" w14:textId="4E2DCD2B" w:rsidR="002E1CA2" w:rsidRDefault="002E1CA2"/>
    <w:p w14:paraId="4E24C4AF" w14:textId="739A542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D135DF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58832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506B325" w14:textId="7DEEAA43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6D8EC2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B08D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C34B849" w14:textId="237D4F16" w:rsidR="002E1CA2" w:rsidRPr="009D5E7D" w:rsidRDefault="00950CA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 for PC Builder</w:t>
            </w:r>
          </w:p>
        </w:tc>
      </w:tr>
      <w:tr w:rsidR="002E1CA2" w:rsidRPr="009D5E7D" w14:paraId="079FBDC7" w14:textId="77777777" w:rsidTr="00F84AD3">
        <w:trPr>
          <w:trHeight w:val="269"/>
        </w:trPr>
        <w:tc>
          <w:tcPr>
            <w:tcW w:w="1178" w:type="pct"/>
          </w:tcPr>
          <w:p w14:paraId="18BFFE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8802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CFF6507" w14:textId="77777777" w:rsidTr="00F84AD3">
        <w:trPr>
          <w:trHeight w:val="260"/>
        </w:trPr>
        <w:tc>
          <w:tcPr>
            <w:tcW w:w="1178" w:type="pct"/>
          </w:tcPr>
          <w:p w14:paraId="164043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572A52" w14:textId="05C1E76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43E07E1F" w14:textId="77777777" w:rsidTr="00F84AD3">
        <w:trPr>
          <w:trHeight w:val="308"/>
        </w:trPr>
        <w:tc>
          <w:tcPr>
            <w:tcW w:w="1178" w:type="pct"/>
          </w:tcPr>
          <w:p w14:paraId="2CD3A43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E4EE628" w14:textId="12540E1B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950CAB">
              <w:rPr>
                <w:rFonts w:ascii="Times New Roman" w:hAnsi="Times New Roman"/>
                <w:color w:val="000000"/>
                <w:szCs w:val="24"/>
              </w:rPr>
              <w:t xml:space="preserve">the system </w:t>
            </w:r>
            <w:proofErr w:type="spellStart"/>
            <w:r w:rsidR="00950CAB">
              <w:rPr>
                <w:rFonts w:ascii="Times New Roman" w:hAnsi="Times New Roman"/>
                <w:color w:val="000000"/>
                <w:szCs w:val="24"/>
              </w:rPr>
              <w:t>assit</w:t>
            </w:r>
            <w:proofErr w:type="spellEnd"/>
            <w:r w:rsidR="00950CAB">
              <w:rPr>
                <w:rFonts w:ascii="Times New Roman" w:hAnsi="Times New Roman"/>
                <w:color w:val="000000"/>
                <w:szCs w:val="24"/>
              </w:rPr>
              <w:t xml:space="preserve"> the customer to build a PC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355C3BB" w14:textId="77777777" w:rsidTr="00F84AD3">
        <w:trPr>
          <w:trHeight w:val="341"/>
        </w:trPr>
        <w:tc>
          <w:tcPr>
            <w:tcW w:w="1178" w:type="pct"/>
          </w:tcPr>
          <w:p w14:paraId="16535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5AB2FCF" w14:textId="15BE3F94" w:rsidR="002E1CA2" w:rsidRPr="009D5E7D" w:rsidRDefault="001451D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 / UC-13 / UC-14 / UC-15</w:t>
            </w:r>
          </w:p>
        </w:tc>
      </w:tr>
      <w:tr w:rsidR="002E1CA2" w:rsidRPr="009D5E7D" w14:paraId="6BF7288F" w14:textId="77777777" w:rsidTr="00F84AD3">
        <w:trPr>
          <w:trHeight w:val="332"/>
        </w:trPr>
        <w:tc>
          <w:tcPr>
            <w:tcW w:w="1178" w:type="pct"/>
          </w:tcPr>
          <w:p w14:paraId="6C42CB3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97B584B" w14:textId="5831755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C04BCE">
              <w:rPr>
                <w:rFonts w:ascii="Times New Roman" w:hAnsi="Times New Roman"/>
                <w:color w:val="000000"/>
                <w:szCs w:val="24"/>
              </w:rPr>
              <w:t>customer can get fully compatible pc for their need.</w:t>
            </w:r>
          </w:p>
        </w:tc>
      </w:tr>
      <w:tr w:rsidR="002E1CA2" w:rsidRPr="009D5E7D" w14:paraId="540456E6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3DBE4B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5E146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BFBB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6404B3" w14:textId="77777777" w:rsidTr="00F84AD3">
        <w:trPr>
          <w:trHeight w:val="1755"/>
        </w:trPr>
        <w:tc>
          <w:tcPr>
            <w:tcW w:w="1178" w:type="pct"/>
            <w:vMerge/>
          </w:tcPr>
          <w:p w14:paraId="45869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B2926F6" w14:textId="77777777" w:rsidR="002E1CA2" w:rsidRDefault="00C04BCE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Customer at pc builder assistant page</w:t>
            </w:r>
          </w:p>
          <w:p w14:paraId="653C8EE6" w14:textId="77777777" w:rsidR="0059072D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59072D">
              <w:rPr>
                <w:rFonts w:ascii="Times New Roman" w:hAnsi="Times New Roman"/>
                <w:szCs w:val="24"/>
              </w:rPr>
              <w:t>. Actor select the component box.</w:t>
            </w:r>
          </w:p>
          <w:p w14:paraId="41F2F01F" w14:textId="77777777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Actor select one item</w:t>
            </w:r>
          </w:p>
          <w:p w14:paraId="035684D6" w14:textId="58209EAC" w:rsidR="002E001A" w:rsidRPr="00C04BCE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Actor finished selecting items</w:t>
            </w:r>
            <w:r w:rsidR="00D93DEC">
              <w:rPr>
                <w:rFonts w:ascii="Times New Roman" w:hAnsi="Times New Roman"/>
                <w:szCs w:val="24"/>
              </w:rPr>
              <w:t xml:space="preserve"> and </w:t>
            </w:r>
            <w:r w:rsidR="002E001A">
              <w:rPr>
                <w:rFonts w:ascii="Times New Roman" w:hAnsi="Times New Roman"/>
                <w:szCs w:val="24"/>
              </w:rPr>
              <w:t>Click “Add to Cart”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3190162" w14:textId="77777777" w:rsidR="002E1CA2" w:rsidRDefault="00C04BCE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selection</w:t>
            </w:r>
            <w:r w:rsidR="0059072D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="0059072D">
              <w:rPr>
                <w:rFonts w:ascii="Times New Roman" w:hAnsi="Times New Roman"/>
                <w:szCs w:val="24"/>
              </w:rPr>
              <w:t>componts</w:t>
            </w:r>
            <w:proofErr w:type="spellEnd"/>
            <w:r w:rsidR="0059072D">
              <w:rPr>
                <w:rFonts w:ascii="Times New Roman" w:hAnsi="Times New Roman"/>
                <w:szCs w:val="24"/>
              </w:rPr>
              <w:t xml:space="preserve"> (Processor, Motherboard, RAM, Case, Graphic Card, Power Supply, SSD, </w:t>
            </w:r>
            <w:proofErr w:type="spellStart"/>
            <w:r w:rsidR="0059072D">
              <w:rPr>
                <w:rFonts w:ascii="Times New Roman" w:hAnsi="Times New Roman"/>
                <w:szCs w:val="24"/>
              </w:rPr>
              <w:t>Nvme</w:t>
            </w:r>
            <w:proofErr w:type="spellEnd"/>
            <w:r w:rsidR="0059072D">
              <w:rPr>
                <w:rFonts w:ascii="Times New Roman" w:hAnsi="Times New Roman"/>
                <w:szCs w:val="24"/>
              </w:rPr>
              <w:t>, HDD, Optical Drive) to the customer</w:t>
            </w:r>
          </w:p>
          <w:p w14:paraId="04114283" w14:textId="77777777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System show the items </w:t>
            </w:r>
            <w:proofErr w:type="spellStart"/>
            <w:r>
              <w:rPr>
                <w:rFonts w:ascii="Times New Roman" w:hAnsi="Times New Roman"/>
                <w:szCs w:val="24"/>
              </w:rPr>
              <w:t>releated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o the category</w:t>
            </w:r>
          </w:p>
          <w:p w14:paraId="02E7F52F" w14:textId="7051A0CB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recode the details and find the best fit </w:t>
            </w:r>
            <w:proofErr w:type="gramStart"/>
            <w:r>
              <w:rPr>
                <w:rFonts w:ascii="Times New Roman" w:hAnsi="Times New Roman"/>
                <w:szCs w:val="24"/>
              </w:rPr>
              <w:t>another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item</w:t>
            </w:r>
            <w:r w:rsidR="007C4BC2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o next component.</w:t>
            </w:r>
          </w:p>
          <w:p w14:paraId="201AD237" w14:textId="70991685" w:rsidR="00FD0E68" w:rsidRDefault="00D93DEC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FD0E68">
              <w:rPr>
                <w:rFonts w:ascii="Times New Roman" w:hAnsi="Times New Roman"/>
                <w:szCs w:val="24"/>
              </w:rPr>
              <w:t>. After selecting item system calculate cart totals.</w:t>
            </w:r>
          </w:p>
          <w:p w14:paraId="1C034B14" w14:textId="4A9FFE61" w:rsidR="002E001A" w:rsidRPr="00C04BCE" w:rsidRDefault="00D93DEC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="002E001A">
              <w:rPr>
                <w:rFonts w:ascii="Times New Roman" w:hAnsi="Times New Roman"/>
                <w:szCs w:val="24"/>
              </w:rPr>
              <w:t xml:space="preserve">. </w:t>
            </w:r>
            <w:r w:rsidR="008E77DF">
              <w:rPr>
                <w:rFonts w:ascii="Times New Roman" w:hAnsi="Times New Roman"/>
                <w:szCs w:val="24"/>
              </w:rPr>
              <w:t>System start the UC-1</w:t>
            </w:r>
            <w:r w:rsidR="001451DE">
              <w:rPr>
                <w:rFonts w:ascii="Times New Roman" w:hAnsi="Times New Roman"/>
                <w:szCs w:val="24"/>
              </w:rPr>
              <w:t>3 / UC-14 / UC-15</w:t>
            </w:r>
          </w:p>
        </w:tc>
      </w:tr>
      <w:tr w:rsidR="002E1CA2" w:rsidRPr="009D5E7D" w14:paraId="3002A79D" w14:textId="77777777" w:rsidTr="00F84AD3">
        <w:trPr>
          <w:trHeight w:val="1073"/>
        </w:trPr>
        <w:tc>
          <w:tcPr>
            <w:tcW w:w="1178" w:type="pct"/>
          </w:tcPr>
          <w:p w14:paraId="291516F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3741861" w14:textId="77777777" w:rsidR="002E1CA2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 CPU and Motherboard are mandatory to choose RAM.</w:t>
            </w:r>
          </w:p>
          <w:p w14:paraId="712A8747" w14:textId="77777777" w:rsidR="008F1963" w:rsidRDefault="008F1963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2 Check the item in stock for purchasing.</w:t>
            </w:r>
          </w:p>
          <w:p w14:paraId="3BA1163E" w14:textId="77777777" w:rsidR="008F1963" w:rsidRDefault="008F1963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Check the item specifications</w:t>
            </w:r>
            <w:r w:rsidR="007C4BC2">
              <w:rPr>
                <w:rFonts w:ascii="Times New Roman" w:hAnsi="Times New Roman"/>
                <w:szCs w:val="24"/>
              </w:rPr>
              <w:t xml:space="preserve"> (</w:t>
            </w:r>
            <w:proofErr w:type="spellStart"/>
            <w:r w:rsidR="007C4BC2">
              <w:rPr>
                <w:rFonts w:ascii="Times New Roman" w:hAnsi="Times New Roman"/>
                <w:szCs w:val="24"/>
              </w:rPr>
              <w:t>Proccessor</w:t>
            </w:r>
            <w:proofErr w:type="spellEnd"/>
            <w:r w:rsidR="007C4BC2">
              <w:rPr>
                <w:rFonts w:ascii="Times New Roman" w:hAnsi="Times New Roman"/>
                <w:szCs w:val="24"/>
              </w:rPr>
              <w:t xml:space="preserve"> Speed, Motherboard Socket Capabilities, </w:t>
            </w:r>
            <w:proofErr w:type="gramStart"/>
            <w:r w:rsidR="007C4BC2">
              <w:rPr>
                <w:rFonts w:ascii="Times New Roman" w:hAnsi="Times New Roman"/>
                <w:szCs w:val="24"/>
              </w:rPr>
              <w:t>RAM</w:t>
            </w:r>
            <w:proofErr w:type="gramEnd"/>
            <w:r w:rsidR="007C4BC2">
              <w:rPr>
                <w:rFonts w:ascii="Times New Roman" w:hAnsi="Times New Roman"/>
                <w:szCs w:val="24"/>
              </w:rPr>
              <w:t xml:space="preserve"> and Motherboard </w:t>
            </w:r>
            <w:r w:rsidR="00D93DEC" w:rsidRPr="00D93DEC">
              <w:rPr>
                <w:rFonts w:ascii="Times New Roman" w:hAnsi="Times New Roman" w:cs="Times New Roman"/>
              </w:rPr>
              <w:t>Capabilities</w:t>
            </w:r>
            <w:r w:rsidR="007C4BC2">
              <w:rPr>
                <w:rFonts w:ascii="Times New Roman" w:hAnsi="Times New Roman"/>
                <w:szCs w:val="24"/>
              </w:rPr>
              <w:t>)</w:t>
            </w:r>
            <w:r>
              <w:rPr>
                <w:rFonts w:ascii="Times New Roman" w:hAnsi="Times New Roman"/>
                <w:szCs w:val="24"/>
              </w:rPr>
              <w:t xml:space="preserve"> and </w:t>
            </w:r>
            <w:r w:rsidR="007C4BC2">
              <w:rPr>
                <w:rFonts w:ascii="Times New Roman" w:hAnsi="Times New Roman"/>
                <w:szCs w:val="24"/>
              </w:rPr>
              <w:t xml:space="preserve">suggest the </w:t>
            </w:r>
            <w:proofErr w:type="spellStart"/>
            <w:r w:rsidR="007C4BC2">
              <w:rPr>
                <w:rFonts w:ascii="Times New Roman" w:hAnsi="Times New Roman"/>
                <w:szCs w:val="24"/>
              </w:rPr>
              <w:t>releated</w:t>
            </w:r>
            <w:proofErr w:type="spellEnd"/>
            <w:r w:rsidR="007C4BC2">
              <w:rPr>
                <w:rFonts w:ascii="Times New Roman" w:hAnsi="Times New Roman"/>
                <w:szCs w:val="24"/>
              </w:rPr>
              <w:t xml:space="preserve"> item.</w:t>
            </w:r>
          </w:p>
          <w:p w14:paraId="291F4765" w14:textId="295073F4" w:rsidR="0000243F" w:rsidRPr="009D5E7D" w:rsidRDefault="0000243F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1 Calculating cart totals when selecting new item.</w:t>
            </w:r>
          </w:p>
        </w:tc>
      </w:tr>
    </w:tbl>
    <w:p w14:paraId="029B2933" w14:textId="747156A5" w:rsidR="002E1CA2" w:rsidRDefault="002E1CA2"/>
    <w:p w14:paraId="3B15F825" w14:textId="54DD7530" w:rsidR="002E1CA2" w:rsidRDefault="002E1CA2"/>
    <w:p w14:paraId="4EE592CB" w14:textId="583D6636" w:rsidR="002E1CA2" w:rsidRDefault="002E1CA2"/>
    <w:p w14:paraId="0479A011" w14:textId="48FE6B7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8218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23A4C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9E11E6" w14:textId="69EE819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C7F48F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B871D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6F3A7F6" w14:textId="40907BF1" w:rsidR="002E1CA2" w:rsidRPr="009D5E7D" w:rsidRDefault="00C251E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Appointments for Claim Warranty</w:t>
            </w:r>
          </w:p>
        </w:tc>
      </w:tr>
      <w:tr w:rsidR="002E1CA2" w:rsidRPr="009D5E7D" w14:paraId="1F9CFA4E" w14:textId="77777777" w:rsidTr="00F84AD3">
        <w:trPr>
          <w:trHeight w:val="269"/>
        </w:trPr>
        <w:tc>
          <w:tcPr>
            <w:tcW w:w="1178" w:type="pct"/>
          </w:tcPr>
          <w:p w14:paraId="7A1EA88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533645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46BB5E" w14:textId="77777777" w:rsidTr="00F84AD3">
        <w:trPr>
          <w:trHeight w:val="260"/>
        </w:trPr>
        <w:tc>
          <w:tcPr>
            <w:tcW w:w="1178" w:type="pct"/>
          </w:tcPr>
          <w:p w14:paraId="643B4B9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1D0B89A" w14:textId="01EF97EF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534F9457" w14:textId="77777777" w:rsidTr="00F84AD3">
        <w:trPr>
          <w:trHeight w:val="308"/>
        </w:trPr>
        <w:tc>
          <w:tcPr>
            <w:tcW w:w="1178" w:type="pct"/>
          </w:tcPr>
          <w:p w14:paraId="678EF3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226BDE3" w14:textId="249EC50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C251E3">
              <w:rPr>
                <w:rFonts w:ascii="Times New Roman" w:hAnsi="Times New Roman"/>
                <w:color w:val="000000"/>
                <w:szCs w:val="24"/>
              </w:rPr>
              <w:t>to claim warranty for purchased i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1DEBD4B" w14:textId="77777777" w:rsidTr="00F84AD3">
        <w:trPr>
          <w:trHeight w:val="341"/>
        </w:trPr>
        <w:tc>
          <w:tcPr>
            <w:tcW w:w="1178" w:type="pct"/>
          </w:tcPr>
          <w:p w14:paraId="2EFAB6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33B37F6" w14:textId="256FBCBF" w:rsidR="002E1CA2" w:rsidRPr="009D5E7D" w:rsidRDefault="00C251E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 must be purchased item</w:t>
            </w:r>
            <w:r w:rsidR="00CC669C">
              <w:rPr>
                <w:rFonts w:ascii="Times New Roman" w:hAnsi="Times New Roman"/>
                <w:szCs w:val="24"/>
              </w:rPr>
              <w:t xml:space="preserve"> from store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50933C63" w14:textId="77777777" w:rsidTr="00F84AD3">
        <w:trPr>
          <w:trHeight w:val="332"/>
        </w:trPr>
        <w:tc>
          <w:tcPr>
            <w:tcW w:w="1178" w:type="pct"/>
          </w:tcPr>
          <w:p w14:paraId="0910D9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67FD174" w14:textId="08DC935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C251E3">
              <w:rPr>
                <w:rFonts w:ascii="Times New Roman" w:hAnsi="Times New Roman"/>
                <w:color w:val="000000"/>
                <w:szCs w:val="24"/>
              </w:rPr>
              <w:t>can make appointment to claim warranty</w:t>
            </w:r>
          </w:p>
        </w:tc>
      </w:tr>
      <w:tr w:rsidR="002E1CA2" w:rsidRPr="009D5E7D" w14:paraId="778FA52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B8075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A232AA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745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51B0627" w14:textId="77777777" w:rsidTr="00F84AD3">
        <w:trPr>
          <w:trHeight w:val="1755"/>
        </w:trPr>
        <w:tc>
          <w:tcPr>
            <w:tcW w:w="1178" w:type="pct"/>
            <w:vMerge/>
          </w:tcPr>
          <w:p w14:paraId="5CC0EA2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12CD977F" w14:textId="77777777" w:rsidR="002E1CA2" w:rsidRDefault="00CC669C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CC669C">
              <w:rPr>
                <w:rFonts w:ascii="Times New Roman" w:hAnsi="Times New Roman"/>
                <w:szCs w:val="24"/>
              </w:rPr>
              <w:t>Customer</w:t>
            </w:r>
            <w:r>
              <w:rPr>
                <w:rFonts w:ascii="Times New Roman" w:hAnsi="Times New Roman"/>
                <w:szCs w:val="24"/>
              </w:rPr>
              <w:t xml:space="preserve"> in make appointment page.</w:t>
            </w:r>
          </w:p>
          <w:p w14:paraId="44A7382D" w14:textId="58A8C08B" w:rsidR="0096200F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Actor filled Describe Defect </w:t>
            </w:r>
            <w:r w:rsidR="00730537">
              <w:rPr>
                <w:rFonts w:ascii="Times New Roman" w:hAnsi="Times New Roman"/>
                <w:szCs w:val="24"/>
              </w:rPr>
              <w:t xml:space="preserve">text area </w:t>
            </w:r>
            <w:r>
              <w:rPr>
                <w:rFonts w:ascii="Times New Roman" w:hAnsi="Times New Roman"/>
                <w:szCs w:val="24"/>
              </w:rPr>
              <w:t xml:space="preserve">and </w:t>
            </w:r>
            <w:proofErr w:type="spellStart"/>
            <w:r>
              <w:rPr>
                <w:rFonts w:ascii="Times New Roman" w:hAnsi="Times New Roman"/>
                <w:szCs w:val="24"/>
              </w:rPr>
              <w:t>seleact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he time to make an appointment.</w:t>
            </w:r>
          </w:p>
          <w:p w14:paraId="7DB139CE" w14:textId="72F3C164" w:rsidR="0096200F" w:rsidRPr="00CC669C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Customer click “Make An </w:t>
            </w:r>
            <w:proofErr w:type="gramStart"/>
            <w:r>
              <w:rPr>
                <w:rFonts w:ascii="Times New Roman" w:hAnsi="Times New Roman"/>
                <w:szCs w:val="24"/>
              </w:rPr>
              <w:t>Appoiment ”</w:t>
            </w:r>
            <w:proofErr w:type="gramEnd"/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AF3F56C" w14:textId="1CE62CC0" w:rsidR="002E1CA2" w:rsidRDefault="00402B0A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657BBA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ystem prompt the appoiment from to request appoiment </w:t>
            </w:r>
            <w:r w:rsidR="00657BBA">
              <w:rPr>
                <w:rFonts w:ascii="Times New Roman" w:hAnsi="Times New Roman"/>
                <w:szCs w:val="24"/>
              </w:rPr>
              <w:t>and system fletch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nesso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data (Personal Details: Name, Email, Contact Number, Address and Defect Item Details: Item Name, Purchase Date, </w:t>
            </w:r>
            <w:proofErr w:type="spellStart"/>
            <w:r>
              <w:rPr>
                <w:rFonts w:ascii="Times New Roman" w:hAnsi="Times New Roman"/>
                <w:szCs w:val="24"/>
              </w:rPr>
              <w:t>Reamaing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Warranty Period)</w:t>
            </w:r>
            <w:r w:rsidR="0096200F">
              <w:rPr>
                <w:rFonts w:ascii="Times New Roman" w:hAnsi="Times New Roman"/>
                <w:szCs w:val="24"/>
              </w:rPr>
              <w:t xml:space="preserve"> to make appointment.</w:t>
            </w:r>
          </w:p>
          <w:p w14:paraId="4DA25579" w14:textId="77777777" w:rsidR="0096200F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System Show </w:t>
            </w:r>
            <w:proofErr w:type="spellStart"/>
            <w:r>
              <w:rPr>
                <w:rFonts w:ascii="Times New Roman" w:hAnsi="Times New Roman"/>
                <w:szCs w:val="24"/>
              </w:rPr>
              <w:t>avalabil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ime slots for the customer to make the appoiment.</w:t>
            </w:r>
          </w:p>
          <w:p w14:paraId="62BDC427" w14:textId="68FF156F" w:rsidR="00730537" w:rsidRPr="00CC669C" w:rsidRDefault="00730537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recode the </w:t>
            </w:r>
            <w:proofErr w:type="spellStart"/>
            <w:r>
              <w:rPr>
                <w:rFonts w:ascii="Times New Roman" w:hAnsi="Times New Roman"/>
                <w:szCs w:val="24"/>
              </w:rPr>
              <w:t>appoimnt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and redirect to the appointments page and display messages “Your Appoiment is Created”.</w:t>
            </w:r>
          </w:p>
        </w:tc>
      </w:tr>
      <w:tr w:rsidR="002E1CA2" w:rsidRPr="009D5E7D" w14:paraId="45EDB0A0" w14:textId="77777777" w:rsidTr="00F84AD3">
        <w:trPr>
          <w:trHeight w:val="1073"/>
        </w:trPr>
        <w:tc>
          <w:tcPr>
            <w:tcW w:w="1178" w:type="pct"/>
          </w:tcPr>
          <w:p w14:paraId="18C7D4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1AC8F8C" w14:textId="77777777" w:rsidR="002E1CA2" w:rsidRDefault="0073053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1 System Show the time slots to 10.00 AM to 3.</w:t>
            </w:r>
            <w:r w:rsidR="00D53B58">
              <w:rPr>
                <w:rFonts w:ascii="Times New Roman" w:hAnsi="Times New Roman"/>
                <w:szCs w:val="24"/>
              </w:rPr>
              <w:t>00PM in one hour time gap.</w:t>
            </w:r>
          </w:p>
          <w:p w14:paraId="6BB4378E" w14:textId="77777777" w:rsidR="00D53B58" w:rsidRDefault="00D53B58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2 Users </w:t>
            </w:r>
            <w:proofErr w:type="spellStart"/>
            <w:proofErr w:type="gramStart"/>
            <w:r>
              <w:rPr>
                <w:rFonts w:ascii="Times New Roman" w:hAnsi="Times New Roman"/>
                <w:szCs w:val="24"/>
              </w:rPr>
              <w:t>cant</w:t>
            </w:r>
            <w:proofErr w:type="spellEnd"/>
            <w:proofErr w:type="gramEnd"/>
            <w:r>
              <w:rPr>
                <w:rFonts w:ascii="Times New Roman" w:hAnsi="Times New Roman"/>
                <w:szCs w:val="24"/>
              </w:rPr>
              <w:t xml:space="preserve"> make an </w:t>
            </w:r>
            <w:proofErr w:type="spellStart"/>
            <w:r>
              <w:rPr>
                <w:rFonts w:ascii="Times New Roman" w:hAnsi="Times New Roman"/>
                <w:szCs w:val="24"/>
              </w:rPr>
              <w:t>appoiments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in Sundays.</w:t>
            </w:r>
          </w:p>
          <w:p w14:paraId="4540118A" w14:textId="3BF87195" w:rsidR="00D53B58" w:rsidRPr="009D5E7D" w:rsidRDefault="00D53B58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System recode all data with appoiment date and time with details of the defect item.</w:t>
            </w:r>
          </w:p>
        </w:tc>
      </w:tr>
    </w:tbl>
    <w:p w14:paraId="636E86E8" w14:textId="5FF8BA17" w:rsidR="002E1CA2" w:rsidRDefault="002E1CA2"/>
    <w:p w14:paraId="6407F1E6" w14:textId="1FD7F3D3" w:rsidR="002E1CA2" w:rsidRDefault="002E1CA2"/>
    <w:p w14:paraId="3AB1B560" w14:textId="4E8807E7" w:rsidR="002E1CA2" w:rsidRDefault="002E1CA2"/>
    <w:p w14:paraId="53A41590" w14:textId="58DC1DB0" w:rsidR="002E1CA2" w:rsidRDefault="002E1CA2"/>
    <w:p w14:paraId="0F6BC3C1" w14:textId="34417C4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E9CD10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C58941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3753F6" w14:textId="52ED05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9</w:t>
            </w:r>
          </w:p>
        </w:tc>
      </w:tr>
      <w:tr w:rsidR="002E1CA2" w:rsidRPr="009D5E7D" w14:paraId="1A0ED6F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0B7F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2E58BA" w14:textId="1F919F2B" w:rsidR="002E1CA2" w:rsidRPr="009D5E7D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laim Warranty</w:t>
            </w:r>
          </w:p>
        </w:tc>
      </w:tr>
      <w:tr w:rsidR="002E1CA2" w:rsidRPr="009D5E7D" w14:paraId="6CF4B03C" w14:textId="77777777" w:rsidTr="00F84AD3">
        <w:trPr>
          <w:trHeight w:val="269"/>
        </w:trPr>
        <w:tc>
          <w:tcPr>
            <w:tcW w:w="1178" w:type="pct"/>
          </w:tcPr>
          <w:p w14:paraId="4658FA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5E7C9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90B8E2" w14:textId="77777777" w:rsidTr="00F84AD3">
        <w:trPr>
          <w:trHeight w:val="260"/>
        </w:trPr>
        <w:tc>
          <w:tcPr>
            <w:tcW w:w="1178" w:type="pct"/>
          </w:tcPr>
          <w:p w14:paraId="0219E0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5BE3F57" w14:textId="031B6ABF" w:rsidR="002E1CA2" w:rsidRPr="00E46010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1B7C73A3" w14:textId="77777777" w:rsidTr="00F84AD3">
        <w:trPr>
          <w:trHeight w:val="308"/>
        </w:trPr>
        <w:tc>
          <w:tcPr>
            <w:tcW w:w="1178" w:type="pct"/>
          </w:tcPr>
          <w:p w14:paraId="7111A37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CBA2078" w14:textId="56335EEB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3C256E">
              <w:rPr>
                <w:rFonts w:ascii="Times New Roman" w:hAnsi="Times New Roman"/>
                <w:color w:val="000000"/>
                <w:szCs w:val="24"/>
              </w:rPr>
              <w:t xml:space="preserve">the technician claim the warranty for defect </w:t>
            </w:r>
            <w:proofErr w:type="spellStart"/>
            <w:r w:rsidR="003C256E">
              <w:rPr>
                <w:rFonts w:ascii="Times New Roman" w:hAnsi="Times New Roman"/>
                <w:color w:val="000000"/>
                <w:szCs w:val="24"/>
              </w:rPr>
              <w:t>itmes</w:t>
            </w:r>
            <w:proofErr w:type="spellEnd"/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4AAFB9E7" w14:textId="77777777" w:rsidTr="00F84AD3">
        <w:trPr>
          <w:trHeight w:val="341"/>
        </w:trPr>
        <w:tc>
          <w:tcPr>
            <w:tcW w:w="1178" w:type="pct"/>
          </w:tcPr>
          <w:p w14:paraId="106CF81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F76C6A7" w14:textId="24FD407F" w:rsidR="002E1CA2" w:rsidRPr="009D5E7D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 - 18</w:t>
            </w:r>
          </w:p>
        </w:tc>
      </w:tr>
      <w:tr w:rsidR="002E1CA2" w:rsidRPr="009D5E7D" w14:paraId="671DAC60" w14:textId="77777777" w:rsidTr="00F84AD3">
        <w:trPr>
          <w:trHeight w:val="332"/>
        </w:trPr>
        <w:tc>
          <w:tcPr>
            <w:tcW w:w="1178" w:type="pct"/>
          </w:tcPr>
          <w:p w14:paraId="527BA67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ADEB02" w14:textId="48EC34E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3C256E">
              <w:rPr>
                <w:rFonts w:ascii="Times New Roman" w:hAnsi="Times New Roman"/>
                <w:color w:val="000000"/>
                <w:szCs w:val="24"/>
              </w:rPr>
              <w:t xml:space="preserve">customer can </w:t>
            </w:r>
            <w:r w:rsidR="00F96A82">
              <w:rPr>
                <w:rFonts w:ascii="Times New Roman" w:hAnsi="Times New Roman"/>
                <w:color w:val="000000"/>
                <w:szCs w:val="24"/>
              </w:rPr>
              <w:t>replace the item with warrant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F8BCA6C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86ADA6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64A9B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DD25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F99D04F" w14:textId="77777777" w:rsidTr="00F84AD3">
        <w:trPr>
          <w:trHeight w:val="1755"/>
        </w:trPr>
        <w:tc>
          <w:tcPr>
            <w:tcW w:w="1178" w:type="pct"/>
            <w:vMerge/>
          </w:tcPr>
          <w:p w14:paraId="20E151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9789596" w14:textId="77777777" w:rsidR="002E1CA2" w:rsidRDefault="009C356C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Technician in </w:t>
            </w:r>
            <w:r w:rsidR="00327233">
              <w:rPr>
                <w:rFonts w:ascii="Times New Roman" w:hAnsi="Times New Roman"/>
                <w:szCs w:val="24"/>
              </w:rPr>
              <w:t>the warranty claim page</w:t>
            </w:r>
          </w:p>
          <w:p w14:paraId="6DEBEC90" w14:textId="77777777" w:rsidR="00327233" w:rsidRDefault="00327233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User click “View Defect” in single inquiry.</w:t>
            </w:r>
          </w:p>
          <w:p w14:paraId="45BFC4E4" w14:textId="62D39252" w:rsidR="00DA5167" w:rsidRPr="009C356C" w:rsidRDefault="00DA5167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Actor click “Accept </w:t>
            </w:r>
            <w:r w:rsidR="00F26467">
              <w:rPr>
                <w:rFonts w:ascii="Times New Roman" w:hAnsi="Times New Roman"/>
                <w:szCs w:val="24"/>
              </w:rPr>
              <w:t>Job</w:t>
            </w:r>
            <w:r>
              <w:rPr>
                <w:rFonts w:ascii="Times New Roman" w:hAnsi="Times New Roman"/>
                <w:szCs w:val="24"/>
              </w:rPr>
              <w:t>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ACF9029" w14:textId="77777777" w:rsidR="002E1CA2" w:rsidRDefault="009C356C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327233">
              <w:rPr>
                <w:rFonts w:ascii="Times New Roman" w:hAnsi="Times New Roman"/>
                <w:szCs w:val="24"/>
              </w:rPr>
              <w:t xml:space="preserve">system fletch </w:t>
            </w:r>
            <w:proofErr w:type="gramStart"/>
            <w:r w:rsidR="00327233">
              <w:rPr>
                <w:rFonts w:ascii="Times New Roman" w:hAnsi="Times New Roman"/>
                <w:szCs w:val="24"/>
              </w:rPr>
              <w:t>the all</w:t>
            </w:r>
            <w:proofErr w:type="gramEnd"/>
            <w:r w:rsidR="00327233">
              <w:rPr>
                <w:rFonts w:ascii="Times New Roman" w:hAnsi="Times New Roman"/>
                <w:szCs w:val="24"/>
              </w:rPr>
              <w:t xml:space="preserve"> warranty request </w:t>
            </w:r>
            <w:proofErr w:type="spellStart"/>
            <w:r w:rsidR="00327233">
              <w:rPr>
                <w:rFonts w:ascii="Times New Roman" w:hAnsi="Times New Roman"/>
                <w:szCs w:val="24"/>
              </w:rPr>
              <w:t>appoiments</w:t>
            </w:r>
            <w:proofErr w:type="spellEnd"/>
            <w:r w:rsidR="00327233">
              <w:rPr>
                <w:rFonts w:ascii="Times New Roman" w:hAnsi="Times New Roman"/>
                <w:szCs w:val="24"/>
              </w:rPr>
              <w:t xml:space="preserve"> table.</w:t>
            </w:r>
          </w:p>
          <w:p w14:paraId="3162AFCD" w14:textId="0BCDC9C1" w:rsidR="00327233" w:rsidRDefault="00327233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System display all details </w:t>
            </w:r>
            <w:r w:rsidR="00DA5167">
              <w:rPr>
                <w:rFonts w:ascii="Times New Roman" w:hAnsi="Times New Roman"/>
                <w:szCs w:val="24"/>
              </w:rPr>
              <w:t>captured from</w:t>
            </w:r>
            <w:r>
              <w:rPr>
                <w:rFonts w:ascii="Times New Roman" w:hAnsi="Times New Roman"/>
                <w:szCs w:val="24"/>
              </w:rPr>
              <w:t xml:space="preserve"> UC-18</w:t>
            </w:r>
          </w:p>
          <w:p w14:paraId="4469F2F1" w14:textId="75FE3802" w:rsidR="00DA5167" w:rsidRPr="00F96A82" w:rsidRDefault="00DA5167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recode the response and redirect to warrant claim page.</w:t>
            </w:r>
          </w:p>
        </w:tc>
      </w:tr>
      <w:tr w:rsidR="002E1CA2" w:rsidRPr="009D5E7D" w14:paraId="01B95454" w14:textId="77777777" w:rsidTr="00F84AD3">
        <w:trPr>
          <w:trHeight w:val="1073"/>
        </w:trPr>
        <w:tc>
          <w:tcPr>
            <w:tcW w:w="1178" w:type="pct"/>
          </w:tcPr>
          <w:p w14:paraId="3AD9287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20A4D0D" w14:textId="73951BC7" w:rsidR="002E1CA2" w:rsidRDefault="00DA516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System recode the response and generate alert to the user “Your Appoiment in </w:t>
            </w:r>
            <w:r w:rsidR="00F26467">
              <w:rPr>
                <w:rFonts w:ascii="Times New Roman" w:hAnsi="Times New Roman"/>
                <w:szCs w:val="24"/>
              </w:rPr>
              <w:t>Schedule</w:t>
            </w:r>
            <w:r>
              <w:rPr>
                <w:rFonts w:ascii="Times New Roman" w:hAnsi="Times New Roman"/>
                <w:szCs w:val="24"/>
              </w:rPr>
              <w:t>”</w:t>
            </w:r>
          </w:p>
          <w:p w14:paraId="37F30952" w14:textId="27B2A511" w:rsidR="00DA5167" w:rsidRPr="009D5E7D" w:rsidRDefault="00DA516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2 Job is </w:t>
            </w:r>
            <w:proofErr w:type="gramStart"/>
            <w:r>
              <w:rPr>
                <w:rFonts w:ascii="Times New Roman" w:hAnsi="Times New Roman"/>
                <w:szCs w:val="24"/>
              </w:rPr>
              <w:t>add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to technician job list.</w:t>
            </w:r>
          </w:p>
        </w:tc>
      </w:tr>
    </w:tbl>
    <w:p w14:paraId="4F49C6B3" w14:textId="3A4D9493" w:rsidR="002E1CA2" w:rsidRDefault="002E1CA2"/>
    <w:p w14:paraId="4D49A1F2" w14:textId="1CD692E3" w:rsidR="002E1CA2" w:rsidRDefault="002E1CA2"/>
    <w:p w14:paraId="6ECDDD5D" w14:textId="6AB21CE3" w:rsidR="002E1CA2" w:rsidRDefault="002E1CA2"/>
    <w:p w14:paraId="4E0B2414" w14:textId="1C73F786" w:rsidR="002E1CA2" w:rsidRDefault="002E1CA2"/>
    <w:p w14:paraId="27EB8482" w14:textId="114724E1" w:rsidR="002E1CA2" w:rsidRDefault="002E1CA2"/>
    <w:p w14:paraId="715E814F" w14:textId="78779EDB" w:rsidR="002E1CA2" w:rsidRDefault="002E1CA2"/>
    <w:p w14:paraId="20163909" w14:textId="0F96E351" w:rsidR="00222A4D" w:rsidRDefault="00222A4D"/>
    <w:p w14:paraId="2A9B541F" w14:textId="23F6FDDC" w:rsidR="00222A4D" w:rsidRDefault="00222A4D"/>
    <w:p w14:paraId="5575972B" w14:textId="1B3539F2" w:rsidR="00222A4D" w:rsidRDefault="00222A4D"/>
    <w:p w14:paraId="63FCACEA" w14:textId="77777777" w:rsidR="00222A4D" w:rsidRDefault="00222A4D"/>
    <w:p w14:paraId="29AE9F26" w14:textId="2B1C3518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0F6059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76E10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483D7AD" w14:textId="37DF2BFF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="00222A4D">
              <w:rPr>
                <w:rFonts w:ascii="Times New Roman" w:hAnsi="Times New Roman"/>
                <w:szCs w:val="24"/>
              </w:rPr>
              <w:t>0</w:t>
            </w:r>
          </w:p>
        </w:tc>
      </w:tr>
      <w:tr w:rsidR="002E1CA2" w:rsidRPr="009D5E7D" w14:paraId="3FB3147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40D0C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697916E" w14:textId="7729D5B7" w:rsidR="002E1CA2" w:rsidRPr="009D5E7D" w:rsidRDefault="00A32E4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</w:t>
            </w:r>
            <w:r w:rsidR="00222A4D">
              <w:rPr>
                <w:rFonts w:ascii="Times New Roman" w:hAnsi="Times New Roman"/>
                <w:szCs w:val="24"/>
              </w:rPr>
              <w:t>ob Listing</w:t>
            </w:r>
          </w:p>
        </w:tc>
      </w:tr>
      <w:tr w:rsidR="002E1CA2" w:rsidRPr="009D5E7D" w14:paraId="642D6174" w14:textId="77777777" w:rsidTr="00F84AD3">
        <w:trPr>
          <w:trHeight w:val="269"/>
        </w:trPr>
        <w:tc>
          <w:tcPr>
            <w:tcW w:w="1178" w:type="pct"/>
          </w:tcPr>
          <w:p w14:paraId="5425A59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34FB70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3702B8" w14:textId="77777777" w:rsidTr="00F84AD3">
        <w:trPr>
          <w:trHeight w:val="260"/>
        </w:trPr>
        <w:tc>
          <w:tcPr>
            <w:tcW w:w="1178" w:type="pct"/>
          </w:tcPr>
          <w:p w14:paraId="3C009E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EBFC6B5" w14:textId="761F540D" w:rsidR="002E1CA2" w:rsidRPr="00E46010" w:rsidRDefault="00222A4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6CA654DC" w14:textId="77777777" w:rsidTr="00F84AD3">
        <w:trPr>
          <w:trHeight w:val="308"/>
        </w:trPr>
        <w:tc>
          <w:tcPr>
            <w:tcW w:w="1178" w:type="pct"/>
          </w:tcPr>
          <w:p w14:paraId="3F70152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9E83782" w14:textId="6E723771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222A4D">
              <w:rPr>
                <w:rFonts w:ascii="Times New Roman" w:hAnsi="Times New Roman"/>
                <w:color w:val="000000"/>
                <w:szCs w:val="24"/>
              </w:rPr>
              <w:t xml:space="preserve">to </w:t>
            </w:r>
            <w:proofErr w:type="spellStart"/>
            <w:r w:rsidR="00A32E42">
              <w:rPr>
                <w:rFonts w:ascii="Times New Roman" w:hAnsi="Times New Roman"/>
                <w:color w:val="000000"/>
                <w:szCs w:val="24"/>
              </w:rPr>
              <w:t>mamange</w:t>
            </w:r>
            <w:proofErr w:type="spellEnd"/>
            <w:r w:rsidR="00222A4D">
              <w:rPr>
                <w:rFonts w:ascii="Times New Roman" w:hAnsi="Times New Roman"/>
                <w:color w:val="000000"/>
                <w:szCs w:val="24"/>
              </w:rPr>
              <w:t xml:space="preserve"> all of jobs appointed to the individual technicia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0116E0A8" w14:textId="77777777" w:rsidTr="00F84AD3">
        <w:trPr>
          <w:trHeight w:val="341"/>
        </w:trPr>
        <w:tc>
          <w:tcPr>
            <w:tcW w:w="1178" w:type="pct"/>
          </w:tcPr>
          <w:p w14:paraId="4412659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0CF7061" w14:textId="545996F1" w:rsidR="002E1CA2" w:rsidRPr="009D5E7D" w:rsidRDefault="00222A4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 – 19 / UC – 2</w:t>
            </w:r>
            <w:r w:rsidR="00A32E42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60656DFE" w14:textId="77777777" w:rsidTr="00F84AD3">
        <w:trPr>
          <w:trHeight w:val="332"/>
        </w:trPr>
        <w:tc>
          <w:tcPr>
            <w:tcW w:w="1178" w:type="pct"/>
          </w:tcPr>
          <w:p w14:paraId="65B52E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2D7EB29" w14:textId="705FEEE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proofErr w:type="gramStart"/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s </w:t>
            </w:r>
            <w:r w:rsidR="00A32E42">
              <w:rPr>
                <w:rFonts w:ascii="Times New Roman" w:hAnsi="Times New Roman"/>
                <w:color w:val="000000"/>
                <w:szCs w:val="24"/>
              </w:rPr>
              <w:t>able to</w:t>
            </w:r>
            <w:proofErr w:type="gramEnd"/>
            <w:r w:rsidR="00A32E42">
              <w:rPr>
                <w:rFonts w:ascii="Times New Roman" w:hAnsi="Times New Roman"/>
                <w:color w:val="000000"/>
                <w:szCs w:val="24"/>
              </w:rPr>
              <w:t xml:space="preserve"> manage </w:t>
            </w:r>
            <w:proofErr w:type="spellStart"/>
            <w:r w:rsidR="00A32E42">
              <w:rPr>
                <w:rFonts w:ascii="Times New Roman" w:hAnsi="Times New Roman"/>
                <w:color w:val="000000"/>
                <w:szCs w:val="24"/>
              </w:rPr>
              <w:t>theire</w:t>
            </w:r>
            <w:proofErr w:type="spellEnd"/>
            <w:r w:rsidR="00A32E42">
              <w:rPr>
                <w:rFonts w:ascii="Times New Roman" w:hAnsi="Times New Roman"/>
                <w:color w:val="000000"/>
                <w:szCs w:val="24"/>
              </w:rPr>
              <w:t xml:space="preserve"> jobs with particular customers</w:t>
            </w:r>
          </w:p>
        </w:tc>
      </w:tr>
      <w:tr w:rsidR="002E1CA2" w:rsidRPr="009D5E7D" w14:paraId="6FA30854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E398AE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092B3C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6EC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58C17F5" w14:textId="77777777" w:rsidTr="00F84AD3">
        <w:trPr>
          <w:trHeight w:val="1755"/>
        </w:trPr>
        <w:tc>
          <w:tcPr>
            <w:tcW w:w="1178" w:type="pct"/>
            <w:vMerge/>
          </w:tcPr>
          <w:p w14:paraId="5C83629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76C3476" w14:textId="77777777" w:rsidR="002E1CA2" w:rsidRDefault="00A32E42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</w:t>
            </w:r>
            <w:proofErr w:type="gramStart"/>
            <w:r w:rsidRPr="00A32E42">
              <w:rPr>
                <w:rFonts w:ascii="Times New Roman" w:hAnsi="Times New Roman"/>
                <w:szCs w:val="24"/>
              </w:rPr>
              <w:t>Technician  at</w:t>
            </w:r>
            <w:proofErr w:type="gramEnd"/>
            <w:r w:rsidRPr="00A32E42">
              <w:rPr>
                <w:rFonts w:ascii="Times New Roman" w:hAnsi="Times New Roman"/>
                <w:szCs w:val="24"/>
              </w:rPr>
              <w:t xml:space="preserve"> the job listing page</w:t>
            </w:r>
          </w:p>
          <w:p w14:paraId="6C511241" w14:textId="36095838" w:rsidR="00F26467" w:rsidRDefault="00F26467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echnical can update the status of the job.</w:t>
            </w:r>
          </w:p>
          <w:p w14:paraId="1C9CF929" w14:textId="49C367C5" w:rsidR="00F26467" w:rsidRPr="00A32E42" w:rsidRDefault="00F26467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pdate the defect details of the item</w:t>
            </w:r>
            <w:r w:rsidR="00DB7EC7">
              <w:rPr>
                <w:rFonts w:ascii="Times New Roman" w:hAnsi="Times New Roman"/>
                <w:szCs w:val="24"/>
              </w:rPr>
              <w:t xml:space="preserve"> and click “Update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2BF9449" w14:textId="77777777" w:rsidR="002E1CA2" w:rsidRDefault="00A32E42" w:rsidP="00A32E42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</w:t>
            </w:r>
            <w:r w:rsidR="00F26467">
              <w:rPr>
                <w:rFonts w:ascii="Times New Roman" w:hAnsi="Times New Roman"/>
                <w:szCs w:val="24"/>
              </w:rPr>
              <w:t xml:space="preserve"> </w:t>
            </w:r>
            <w:r w:rsidRPr="00A32E42">
              <w:rPr>
                <w:rFonts w:ascii="Times New Roman" w:hAnsi="Times New Roman"/>
                <w:szCs w:val="24"/>
              </w:rPr>
              <w:t>System prompt all the jobs are taken by the technician</w:t>
            </w:r>
          </w:p>
          <w:p w14:paraId="64DE0C55" w14:textId="4BF4B3BA" w:rsidR="00F26467" w:rsidRPr="00A32E42" w:rsidRDefault="00DB7EC7" w:rsidP="00A32E42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F26467">
              <w:rPr>
                <w:rFonts w:ascii="Times New Roman" w:hAnsi="Times New Roman"/>
                <w:szCs w:val="24"/>
              </w:rPr>
              <w:t>. System recode the changes of the job.</w:t>
            </w:r>
          </w:p>
        </w:tc>
      </w:tr>
      <w:tr w:rsidR="002E1CA2" w:rsidRPr="009D5E7D" w14:paraId="4C586DF8" w14:textId="77777777" w:rsidTr="00F84AD3">
        <w:trPr>
          <w:trHeight w:val="1073"/>
        </w:trPr>
        <w:tc>
          <w:tcPr>
            <w:tcW w:w="1178" w:type="pct"/>
          </w:tcPr>
          <w:p w14:paraId="5A7FEE3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8E38B00" w14:textId="5C4F11B2" w:rsidR="002E1CA2" w:rsidRPr="009D5E7D" w:rsidRDefault="00DB7EC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F26467">
              <w:rPr>
                <w:rFonts w:ascii="Times New Roman" w:hAnsi="Times New Roman"/>
                <w:szCs w:val="24"/>
              </w:rPr>
              <w:t xml:space="preserve">.1 </w:t>
            </w:r>
            <w:proofErr w:type="gramStart"/>
            <w:r w:rsidR="00F26467">
              <w:rPr>
                <w:rFonts w:ascii="Times New Roman" w:hAnsi="Times New Roman"/>
                <w:szCs w:val="24"/>
              </w:rPr>
              <w:t>System  make</w:t>
            </w:r>
            <w:proofErr w:type="gramEnd"/>
            <w:r w:rsidR="00F26467">
              <w:rPr>
                <w:rFonts w:ascii="Times New Roman" w:hAnsi="Times New Roman"/>
                <w:szCs w:val="24"/>
              </w:rPr>
              <w:t xml:space="preserve"> alert to the customer about the status of the job.</w:t>
            </w:r>
          </w:p>
        </w:tc>
      </w:tr>
    </w:tbl>
    <w:p w14:paraId="742DADB6" w14:textId="4FE9CEA3" w:rsidR="002E1CA2" w:rsidRDefault="002E1CA2"/>
    <w:p w14:paraId="57A91CE7" w14:textId="0DC6B405" w:rsidR="002E1CA2" w:rsidRDefault="002E1CA2"/>
    <w:p w14:paraId="1AF4DF16" w14:textId="3F1F1C78" w:rsidR="002E1CA2" w:rsidRDefault="002E1CA2"/>
    <w:p w14:paraId="2793FA64" w14:textId="72F99D26" w:rsidR="002E1CA2" w:rsidRDefault="002E1CA2"/>
    <w:p w14:paraId="6D0EBE4D" w14:textId="69A787C8" w:rsidR="002E1CA2" w:rsidRDefault="002E1CA2"/>
    <w:p w14:paraId="5B10EE94" w14:textId="339D8553" w:rsidR="002E1CA2" w:rsidRDefault="002E1CA2"/>
    <w:p w14:paraId="3D1087A9" w14:textId="4E3E7CE5" w:rsidR="002E1CA2" w:rsidRDefault="002E1CA2"/>
    <w:p w14:paraId="4E4A3CB9" w14:textId="110875C1" w:rsidR="00834D1D" w:rsidRDefault="00834D1D"/>
    <w:p w14:paraId="0C9A19D9" w14:textId="0EDE5E2C" w:rsidR="00834D1D" w:rsidRDefault="00834D1D"/>
    <w:p w14:paraId="03CF6447" w14:textId="4646A44D" w:rsidR="00834D1D" w:rsidRDefault="00834D1D"/>
    <w:p w14:paraId="1F19F3C5" w14:textId="77777777" w:rsidR="00834D1D" w:rsidRDefault="00834D1D"/>
    <w:p w14:paraId="00D70C84" w14:textId="5507DE3F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4A44F80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63A6BF5E" w:rsidR="002E1CA2" w:rsidRPr="009D5E7D" w:rsidRDefault="0030576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roubleshooting Questioner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1D15AD8D" w:rsidR="002E1CA2" w:rsidRPr="00E46010" w:rsidRDefault="00B8437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ADA5200" w14:textId="26B8FCF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Technician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305764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manage troubleshooting questionnaire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27022AF2" w:rsidR="002E1CA2" w:rsidRPr="009D5E7D" w:rsidRDefault="00B8437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13758F81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CF3756">
              <w:rPr>
                <w:rFonts w:ascii="Times New Roman" w:hAnsi="Times New Roman"/>
                <w:color w:val="000000"/>
                <w:szCs w:val="24"/>
              </w:rPr>
              <w:t xml:space="preserve">can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manage questions and answers in the troubleshooting module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12B1C28" w14:textId="21CDCE0D" w:rsidR="002E1CA2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</w:t>
            </w:r>
            <w:r w:rsidR="0055089D">
              <w:rPr>
                <w:rFonts w:ascii="Times New Roman" w:hAnsi="Times New Roman"/>
                <w:szCs w:val="24"/>
              </w:rPr>
              <w:t xml:space="preserve"> </w:t>
            </w:r>
            <w:r w:rsidR="00B8437B" w:rsidRPr="00F710E9">
              <w:rPr>
                <w:rFonts w:ascii="Times New Roman" w:hAnsi="Times New Roman"/>
                <w:szCs w:val="24"/>
              </w:rPr>
              <w:t xml:space="preserve">Actor at the </w:t>
            </w:r>
            <w:r w:rsidRPr="00F710E9">
              <w:rPr>
                <w:rFonts w:ascii="Times New Roman" w:hAnsi="Times New Roman"/>
                <w:szCs w:val="24"/>
              </w:rPr>
              <w:t>add questions page.</w:t>
            </w:r>
          </w:p>
          <w:p w14:paraId="07F6F354" w14:textId="6F221728" w:rsidR="00F710E9" w:rsidRPr="00F710E9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add</w:t>
            </w:r>
            <w:r w:rsidR="0055089D">
              <w:rPr>
                <w:rFonts w:ascii="Times New Roman" w:hAnsi="Times New Roman"/>
                <w:szCs w:val="24"/>
              </w:rPr>
              <w:t>s/</w:t>
            </w:r>
            <w:r>
              <w:rPr>
                <w:rFonts w:ascii="Times New Roman" w:hAnsi="Times New Roman"/>
                <w:szCs w:val="24"/>
              </w:rPr>
              <w:t>update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 w:rsidR="003952BB">
              <w:rPr>
                <w:rFonts w:ascii="Times New Roman" w:hAnsi="Times New Roman"/>
                <w:szCs w:val="24"/>
              </w:rPr>
              <w:t xml:space="preserve"> mul</w:t>
            </w:r>
            <w:r w:rsidR="0055089D">
              <w:rPr>
                <w:rFonts w:ascii="Times New Roman" w:hAnsi="Times New Roman"/>
                <w:szCs w:val="24"/>
              </w:rPr>
              <w:t>tip</w:t>
            </w:r>
            <w:r w:rsidR="003952BB">
              <w:rPr>
                <w:rFonts w:ascii="Times New Roman" w:hAnsi="Times New Roman"/>
                <w:szCs w:val="24"/>
              </w:rPr>
              <w:t xml:space="preserve">le </w:t>
            </w:r>
            <w:r>
              <w:rPr>
                <w:rFonts w:ascii="Times New Roman" w:hAnsi="Times New Roman"/>
                <w:szCs w:val="24"/>
              </w:rPr>
              <w:t>questions</w:t>
            </w:r>
            <w:r w:rsidR="003952BB">
              <w:rPr>
                <w:rFonts w:ascii="Times New Roman" w:hAnsi="Times New Roman"/>
                <w:szCs w:val="24"/>
              </w:rPr>
              <w:t xml:space="preserve"> related to the question category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55089D">
              <w:rPr>
                <w:rFonts w:ascii="Times New Roman" w:hAnsi="Times New Roman"/>
                <w:szCs w:val="24"/>
              </w:rPr>
              <w:t>and question tag then</w:t>
            </w:r>
            <w:r>
              <w:rPr>
                <w:rFonts w:ascii="Times New Roman" w:hAnsi="Times New Roman"/>
                <w:szCs w:val="24"/>
              </w:rPr>
              <w:t xml:space="preserve"> click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55089D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“Update Question” button to submit </w:t>
            </w:r>
            <w:r w:rsidR="0055089D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question to the system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6FA4195" w14:textId="77777777" w:rsidR="002E1CA2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the form to add Question and answers.</w:t>
            </w:r>
          </w:p>
          <w:p w14:paraId="2692B758" w14:textId="51CE2709" w:rsidR="00F710E9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</w:t>
            </w:r>
            <w:r w:rsidR="003952BB">
              <w:rPr>
                <w:rFonts w:ascii="Times New Roman" w:hAnsi="Times New Roman"/>
                <w:szCs w:val="24"/>
              </w:rPr>
              <w:t xml:space="preserve"> recode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 w:rsidR="003952BB">
              <w:rPr>
                <w:rFonts w:ascii="Times New Roman" w:hAnsi="Times New Roman"/>
                <w:szCs w:val="24"/>
              </w:rPr>
              <w:t xml:space="preserve"> the data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442208AC" w14:textId="7ADD3483" w:rsidR="003952BB" w:rsidRPr="00F710E9" w:rsidRDefault="003952BB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display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message “Suc</w:t>
            </w:r>
            <w:r w:rsidR="0055089D">
              <w:rPr>
                <w:rFonts w:ascii="Times New Roman" w:hAnsi="Times New Roman"/>
                <w:szCs w:val="24"/>
              </w:rPr>
              <w:t>cessful</w:t>
            </w:r>
            <w:r>
              <w:rPr>
                <w:rFonts w:ascii="Times New Roman" w:hAnsi="Times New Roman"/>
                <w:szCs w:val="24"/>
              </w:rPr>
              <w:t>ly update your question”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62CB29FF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55089D">
              <w:rPr>
                <w:rFonts w:ascii="Times New Roman" w:hAnsi="Times New Roman"/>
                <w:szCs w:val="24"/>
              </w:rPr>
              <w:t>system reminds to the actor select the category of question.</w:t>
            </w:r>
          </w:p>
        </w:tc>
      </w:tr>
    </w:tbl>
    <w:p w14:paraId="29E5FCDE" w14:textId="79381BE6" w:rsidR="002E1CA2" w:rsidRDefault="002E1CA2"/>
    <w:p w14:paraId="78934F72" w14:textId="465BC339" w:rsidR="00D912DE" w:rsidRDefault="00D912DE"/>
    <w:p w14:paraId="495D3075" w14:textId="1718CEAD" w:rsidR="00D912DE" w:rsidRDefault="00D912DE"/>
    <w:p w14:paraId="2DBD71FB" w14:textId="57CA6753" w:rsidR="00D912DE" w:rsidRDefault="00D912DE"/>
    <w:p w14:paraId="0AEABD63" w14:textId="1F2D7986" w:rsidR="00D912DE" w:rsidRDefault="00D912DE"/>
    <w:p w14:paraId="2E9BC1BA" w14:textId="2863D151" w:rsidR="00D912DE" w:rsidRDefault="00D912DE"/>
    <w:p w14:paraId="1861D49D" w14:textId="5C46D157" w:rsidR="00D912DE" w:rsidRDefault="00D912DE"/>
    <w:p w14:paraId="23D9DC5C" w14:textId="77E78285" w:rsidR="0055089D" w:rsidRDefault="0055089D"/>
    <w:p w14:paraId="07872500" w14:textId="66A32E11" w:rsidR="0055089D" w:rsidRDefault="0055089D"/>
    <w:p w14:paraId="1D2B1D71" w14:textId="77777777" w:rsidR="0055089D" w:rsidRDefault="0055089D"/>
    <w:p w14:paraId="63E825DC" w14:textId="5C016454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25D0427D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A912A3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0D0D9F" w14:textId="0E523EA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2</w:t>
            </w:r>
          </w:p>
        </w:tc>
      </w:tr>
      <w:tr w:rsidR="00D912DE" w:rsidRPr="009D5E7D" w14:paraId="76A68ADF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9371F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0876E7D" w14:textId="793CE8E1" w:rsidR="00D912DE" w:rsidRPr="009D5E7D" w:rsidRDefault="0055089D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Troubleshoot Steps</w:t>
            </w:r>
            <w:r w:rsidR="00D912DE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D912DE" w:rsidRPr="009D5E7D" w14:paraId="797D42C7" w14:textId="77777777" w:rsidTr="00B637A5">
        <w:trPr>
          <w:trHeight w:val="269"/>
        </w:trPr>
        <w:tc>
          <w:tcPr>
            <w:tcW w:w="1178" w:type="pct"/>
          </w:tcPr>
          <w:p w14:paraId="6E2A8891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0C610B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7C49520E" w14:textId="77777777" w:rsidTr="00B637A5">
        <w:trPr>
          <w:trHeight w:val="260"/>
        </w:trPr>
        <w:tc>
          <w:tcPr>
            <w:tcW w:w="1178" w:type="pct"/>
          </w:tcPr>
          <w:p w14:paraId="5577D2F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0E42AC2" w14:textId="0DDADE89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D912DE" w:rsidRPr="009D5E7D" w14:paraId="0DC1BBC7" w14:textId="77777777" w:rsidTr="00B637A5">
        <w:trPr>
          <w:trHeight w:val="308"/>
        </w:trPr>
        <w:tc>
          <w:tcPr>
            <w:tcW w:w="1178" w:type="pct"/>
          </w:tcPr>
          <w:p w14:paraId="23DDCD6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F1E0565" w14:textId="3B1D2568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to get help from a troubleshooting assistant.</w:t>
            </w:r>
          </w:p>
        </w:tc>
      </w:tr>
      <w:tr w:rsidR="00D912DE" w:rsidRPr="009D5E7D" w14:paraId="3CFA3F34" w14:textId="77777777" w:rsidTr="00B637A5">
        <w:trPr>
          <w:trHeight w:val="341"/>
        </w:trPr>
        <w:tc>
          <w:tcPr>
            <w:tcW w:w="1178" w:type="pct"/>
          </w:tcPr>
          <w:p w14:paraId="5C4D6ABA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1044C92" w14:textId="3C70305D" w:rsidR="00D912DE" w:rsidRPr="009D5E7D" w:rsidRDefault="0055089D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21</w:t>
            </w:r>
          </w:p>
        </w:tc>
      </w:tr>
      <w:tr w:rsidR="00D912DE" w:rsidRPr="009D5E7D" w14:paraId="3030B5EC" w14:textId="77777777" w:rsidTr="00B637A5">
        <w:trPr>
          <w:trHeight w:val="332"/>
        </w:trPr>
        <w:tc>
          <w:tcPr>
            <w:tcW w:w="1178" w:type="pct"/>
          </w:tcPr>
          <w:p w14:paraId="6757704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07B2B16" w14:textId="2922D6E0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can get the answer to fix or replace the defective item</w:t>
            </w:r>
          </w:p>
        </w:tc>
      </w:tr>
      <w:tr w:rsidR="00D912DE" w:rsidRPr="009D5E7D" w14:paraId="6D6F493C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7BFEAC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89F08D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4236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5A129BF3" w14:textId="77777777" w:rsidTr="00B637A5">
        <w:trPr>
          <w:trHeight w:val="1755"/>
        </w:trPr>
        <w:tc>
          <w:tcPr>
            <w:tcW w:w="1178" w:type="pct"/>
            <w:vMerge/>
          </w:tcPr>
          <w:p w14:paraId="615977A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7D102DF" w14:textId="6EC114DF" w:rsidR="00D912DE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55089D">
              <w:rPr>
                <w:rFonts w:ascii="Times New Roman" w:hAnsi="Times New Roman"/>
                <w:szCs w:val="24"/>
              </w:rPr>
              <w:t>Actor in troubleshoot item page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004AAFE5" w14:textId="2F4534DD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User click</w:t>
            </w:r>
            <w:r w:rsidR="00EA1EF3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virtual assistant to get support </w:t>
            </w:r>
            <w:r w:rsidR="00EA1EF3">
              <w:rPr>
                <w:rFonts w:ascii="Times New Roman" w:hAnsi="Times New Roman"/>
                <w:szCs w:val="24"/>
              </w:rPr>
              <w:t>for the defective item.</w:t>
            </w:r>
          </w:p>
          <w:p w14:paraId="4972B169" w14:textId="2902B0E8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clicks the suggestion</w:t>
            </w:r>
          </w:p>
          <w:p w14:paraId="32417BFC" w14:textId="266F6D61" w:rsidR="0055089D" w:rsidRP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1D47FB" w14:textId="098DE794" w:rsidR="00D912DE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the suggestion related to the item category.</w:t>
            </w:r>
          </w:p>
          <w:p w14:paraId="082197E2" w14:textId="77777777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iew the solution regarding the user action.</w:t>
            </w:r>
          </w:p>
          <w:p w14:paraId="2F75ED05" w14:textId="4AF75C86" w:rsidR="0055089D" w:rsidRP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display buttons to make purchases, request repair for the defective item, or claim warranty.</w:t>
            </w:r>
          </w:p>
        </w:tc>
      </w:tr>
      <w:tr w:rsidR="00D912DE" w:rsidRPr="009D5E7D" w14:paraId="6D430B71" w14:textId="77777777" w:rsidTr="00B637A5">
        <w:trPr>
          <w:trHeight w:val="1073"/>
        </w:trPr>
        <w:tc>
          <w:tcPr>
            <w:tcW w:w="1178" w:type="pct"/>
          </w:tcPr>
          <w:p w14:paraId="16F5AFE4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A6985E8" w14:textId="256859AE" w:rsidR="00D912DE" w:rsidRPr="009D5E7D" w:rsidRDefault="00EA1EF3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1 if the user doesn’t get the correct answer user can click the buttons shown in 6</w:t>
            </w:r>
          </w:p>
        </w:tc>
      </w:tr>
    </w:tbl>
    <w:p w14:paraId="0EA13C40" w14:textId="564F08FF" w:rsidR="00D912DE" w:rsidRDefault="00D912DE"/>
    <w:p w14:paraId="31190DC2" w14:textId="29318D44" w:rsidR="00D912DE" w:rsidRDefault="00D912DE"/>
    <w:p w14:paraId="6D052F9C" w14:textId="7B005F91" w:rsidR="00D912DE" w:rsidRDefault="00D912DE"/>
    <w:p w14:paraId="585F2D18" w14:textId="5651CF74" w:rsidR="00D912DE" w:rsidRDefault="00D912DE"/>
    <w:p w14:paraId="1B9077E6" w14:textId="10547578" w:rsidR="00D912DE" w:rsidRDefault="00D912DE"/>
    <w:p w14:paraId="132B37F1" w14:textId="7C0DC6A1" w:rsidR="00D912DE" w:rsidRDefault="00D912DE"/>
    <w:p w14:paraId="378A0387" w14:textId="0D09D529" w:rsidR="00D912DE" w:rsidRDefault="00D912DE"/>
    <w:p w14:paraId="4D433553" w14:textId="26618A2B" w:rsidR="00EA1EF3" w:rsidRDefault="00EA1EF3"/>
    <w:p w14:paraId="06FE655F" w14:textId="6883A781" w:rsidR="00EA1EF3" w:rsidRDefault="00EA1EF3"/>
    <w:p w14:paraId="1DBDF055" w14:textId="77777777" w:rsidR="00EA1EF3" w:rsidRDefault="00EA1EF3"/>
    <w:p w14:paraId="1A2BE0E2" w14:textId="205EF2A1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A58BB9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200488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FEBF667" w14:textId="61FB4A2E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="00EA1EF3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D912DE" w:rsidRPr="009D5E7D" w14:paraId="2C33F346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20749B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D262A5D" w14:textId="0A4E071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equest Rapier Inspection </w:t>
            </w:r>
          </w:p>
        </w:tc>
      </w:tr>
      <w:tr w:rsidR="00D912DE" w:rsidRPr="009D5E7D" w14:paraId="4144A3D4" w14:textId="77777777" w:rsidTr="00B637A5">
        <w:trPr>
          <w:trHeight w:val="269"/>
        </w:trPr>
        <w:tc>
          <w:tcPr>
            <w:tcW w:w="1178" w:type="pct"/>
          </w:tcPr>
          <w:p w14:paraId="600894D3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4425F0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0F2238AD" w14:textId="77777777" w:rsidTr="00B637A5">
        <w:trPr>
          <w:trHeight w:val="260"/>
        </w:trPr>
        <w:tc>
          <w:tcPr>
            <w:tcW w:w="1178" w:type="pct"/>
          </w:tcPr>
          <w:p w14:paraId="014DC167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F01478A" w14:textId="692F8065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D912DE" w:rsidRPr="009D5E7D" w14:paraId="1B7CE983" w14:textId="77777777" w:rsidTr="00B637A5">
        <w:trPr>
          <w:trHeight w:val="308"/>
        </w:trPr>
        <w:tc>
          <w:tcPr>
            <w:tcW w:w="1178" w:type="pct"/>
          </w:tcPr>
          <w:p w14:paraId="2EE5050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2FE93E8" w14:textId="4E518188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EA1EF3">
              <w:rPr>
                <w:rFonts w:ascii="Times New Roman" w:hAnsi="Times New Roman"/>
                <w:color w:val="000000"/>
                <w:szCs w:val="24"/>
              </w:rPr>
              <w:t>to request a rapier inspection for a defective i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D912DE" w:rsidRPr="009D5E7D" w14:paraId="38D21A7D" w14:textId="77777777" w:rsidTr="00B637A5">
        <w:trPr>
          <w:trHeight w:val="341"/>
        </w:trPr>
        <w:tc>
          <w:tcPr>
            <w:tcW w:w="1178" w:type="pct"/>
          </w:tcPr>
          <w:p w14:paraId="2217079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88B0881" w14:textId="4B808CDE" w:rsidR="00D912DE" w:rsidRPr="009D5E7D" w:rsidRDefault="00EA1EF3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2</w:t>
            </w:r>
            <w:r w:rsidR="00133004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D912DE" w:rsidRPr="009D5E7D" w14:paraId="69CAEA7C" w14:textId="77777777" w:rsidTr="00B637A5">
        <w:trPr>
          <w:trHeight w:val="332"/>
        </w:trPr>
        <w:tc>
          <w:tcPr>
            <w:tcW w:w="1178" w:type="pct"/>
          </w:tcPr>
          <w:p w14:paraId="6F4EF27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2B9B7BF" w14:textId="4A3216E2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EA1EF3">
              <w:rPr>
                <w:rFonts w:ascii="Times New Roman" w:hAnsi="Times New Roman"/>
                <w:color w:val="000000"/>
                <w:szCs w:val="24"/>
              </w:rPr>
              <w:t>can make an appointment to meet the in-house shop technician to troubleshoot the defective i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D912DE" w:rsidRPr="009D5E7D" w14:paraId="5DDBAA14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2892778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16015AA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FE965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322C1C8E" w14:textId="77777777" w:rsidTr="00B637A5">
        <w:trPr>
          <w:trHeight w:val="1755"/>
        </w:trPr>
        <w:tc>
          <w:tcPr>
            <w:tcW w:w="1178" w:type="pct"/>
            <w:vMerge/>
          </w:tcPr>
          <w:p w14:paraId="4F18ACDD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CEB9750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EA1EF3">
              <w:rPr>
                <w:rFonts w:ascii="Times New Roman" w:hAnsi="Times New Roman"/>
                <w:szCs w:val="24"/>
              </w:rPr>
              <w:t>User in request repair page</w:t>
            </w:r>
          </w:p>
          <w:p w14:paraId="24B893C3" w14:textId="3FAEF623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User selects the Defective item name and fills in the brief detail of the defective item. </w:t>
            </w:r>
          </w:p>
          <w:p w14:paraId="27ACF4D8" w14:textId="77777777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selects the available time and date to take an inspection of the defective item.</w:t>
            </w:r>
          </w:p>
          <w:p w14:paraId="43BC9B2F" w14:textId="7F9C7096" w:rsidR="00EA1EF3" w:rsidRP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user completes steps 3 and 4 then clicks the “Make Appointment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AFF1F50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form to fill in the necessary details and show available dates and time slots to take inspection.</w:t>
            </w:r>
          </w:p>
          <w:p w14:paraId="4C09E1E6" w14:textId="52A9CC1F" w:rsidR="00EA1EF3" w:rsidRP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recodes the details and displays the message “Appointment Created”.</w:t>
            </w:r>
          </w:p>
        </w:tc>
      </w:tr>
      <w:tr w:rsidR="00D912DE" w:rsidRPr="009D5E7D" w14:paraId="44DEA1E5" w14:textId="77777777" w:rsidTr="00B637A5">
        <w:trPr>
          <w:trHeight w:val="1073"/>
        </w:trPr>
        <w:tc>
          <w:tcPr>
            <w:tcW w:w="1178" w:type="pct"/>
          </w:tcPr>
          <w:p w14:paraId="615051E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D114594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1 system shows available time slots of the appointments.</w:t>
            </w:r>
          </w:p>
          <w:p w14:paraId="46087985" w14:textId="77777777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2 system only allows select items purchased from the store.</w:t>
            </w:r>
          </w:p>
          <w:p w14:paraId="61639882" w14:textId="54DA6F6B" w:rsidR="00EA1EF3" w:rsidRPr="009D5E7D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system only show available time slots and dates</w:t>
            </w:r>
          </w:p>
        </w:tc>
      </w:tr>
    </w:tbl>
    <w:p w14:paraId="758ECAA0" w14:textId="3200A1E6" w:rsidR="00D912DE" w:rsidRDefault="00D912DE"/>
    <w:p w14:paraId="5D4FD3B6" w14:textId="5A79E12E" w:rsidR="00D912DE" w:rsidRDefault="00D912DE"/>
    <w:p w14:paraId="4B7AE0E6" w14:textId="65C423CA" w:rsidR="00D912DE" w:rsidRDefault="00D912DE"/>
    <w:p w14:paraId="309DDE77" w14:textId="336C4C27" w:rsidR="00D912DE" w:rsidRDefault="00D912DE"/>
    <w:p w14:paraId="5CB25499" w14:textId="40646905" w:rsidR="00D912DE" w:rsidRDefault="00D912DE"/>
    <w:p w14:paraId="671DACD2" w14:textId="787BE37B" w:rsidR="00D912DE" w:rsidRDefault="00D912DE"/>
    <w:p w14:paraId="43D2D4CD" w14:textId="0A3AA4B4" w:rsidR="00D912DE" w:rsidRDefault="00D912DE"/>
    <w:p w14:paraId="06CD33E8" w14:textId="094D0CB3" w:rsidR="00D912DE" w:rsidRDefault="00D912DE"/>
    <w:p w14:paraId="6BECD217" w14:textId="7744BCDB" w:rsidR="00D912DE" w:rsidRDefault="00D912DE"/>
    <w:p w14:paraId="230E0B2E" w14:textId="6CCFB3A8" w:rsidR="00D912DE" w:rsidRDefault="00D912DE"/>
    <w:p w14:paraId="772C2CF6" w14:textId="74C5E029" w:rsidR="00D912DE" w:rsidRDefault="00D912DE"/>
    <w:p w14:paraId="66357C67" w14:textId="38AAF159" w:rsidR="00D912DE" w:rsidRDefault="00D912DE"/>
    <w:p w14:paraId="10F9A74C" w14:textId="5493B86B" w:rsidR="00D912DE" w:rsidRDefault="00D912DE"/>
    <w:p w14:paraId="38DA0639" w14:textId="77777777" w:rsidR="00D912DE" w:rsidRDefault="00D912DE"/>
    <w:sectPr w:rsidR="00D9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5309F"/>
    <w:multiLevelType w:val="hybridMultilevel"/>
    <w:tmpl w:val="5E3A33E2"/>
    <w:lvl w:ilvl="0" w:tplc="F7C603D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" w15:restartNumberingAfterBreak="0">
    <w:nsid w:val="0E97782E"/>
    <w:multiLevelType w:val="hybridMultilevel"/>
    <w:tmpl w:val="573C3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86A7E"/>
    <w:multiLevelType w:val="hybridMultilevel"/>
    <w:tmpl w:val="1A60506A"/>
    <w:lvl w:ilvl="0" w:tplc="B19A00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3" w15:restartNumberingAfterBreak="0">
    <w:nsid w:val="1A5D284C"/>
    <w:multiLevelType w:val="hybridMultilevel"/>
    <w:tmpl w:val="A0CC38A4"/>
    <w:lvl w:ilvl="0" w:tplc="18FE26D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4" w15:restartNumberingAfterBreak="0">
    <w:nsid w:val="1B571322"/>
    <w:multiLevelType w:val="hybridMultilevel"/>
    <w:tmpl w:val="FD3EC552"/>
    <w:lvl w:ilvl="0" w:tplc="D7F21FD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5" w15:restartNumberingAfterBreak="0">
    <w:nsid w:val="1C5D4A18"/>
    <w:multiLevelType w:val="hybridMultilevel"/>
    <w:tmpl w:val="DE10C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37B44"/>
    <w:multiLevelType w:val="hybridMultilevel"/>
    <w:tmpl w:val="46B2A58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6655C"/>
    <w:multiLevelType w:val="hybridMultilevel"/>
    <w:tmpl w:val="FBBE6DDA"/>
    <w:lvl w:ilvl="0" w:tplc="34E6D6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8" w15:restartNumberingAfterBreak="0">
    <w:nsid w:val="1DD476FB"/>
    <w:multiLevelType w:val="hybridMultilevel"/>
    <w:tmpl w:val="C69E1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870918"/>
    <w:multiLevelType w:val="multilevel"/>
    <w:tmpl w:val="0212C8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6A36527"/>
    <w:multiLevelType w:val="hybridMultilevel"/>
    <w:tmpl w:val="1012D598"/>
    <w:lvl w:ilvl="0" w:tplc="BF0EF2D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1" w15:restartNumberingAfterBreak="0">
    <w:nsid w:val="27A23E5C"/>
    <w:multiLevelType w:val="hybridMultilevel"/>
    <w:tmpl w:val="347E5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E728A7"/>
    <w:multiLevelType w:val="hybridMultilevel"/>
    <w:tmpl w:val="121070E2"/>
    <w:lvl w:ilvl="0" w:tplc="698238D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3" w15:restartNumberingAfterBreak="0">
    <w:nsid w:val="49354721"/>
    <w:multiLevelType w:val="hybridMultilevel"/>
    <w:tmpl w:val="7DB29F34"/>
    <w:lvl w:ilvl="0" w:tplc="30D24BC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4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56BD4772"/>
    <w:multiLevelType w:val="hybridMultilevel"/>
    <w:tmpl w:val="B9FE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1242EA"/>
    <w:multiLevelType w:val="hybridMultilevel"/>
    <w:tmpl w:val="F5BA9394"/>
    <w:lvl w:ilvl="0" w:tplc="EBC43E0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7" w15:restartNumberingAfterBreak="0">
    <w:nsid w:val="5D915B7D"/>
    <w:multiLevelType w:val="hybridMultilevel"/>
    <w:tmpl w:val="3BFCAB8C"/>
    <w:lvl w:ilvl="0" w:tplc="3E4C7E6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8" w15:restartNumberingAfterBreak="0">
    <w:nsid w:val="5E024EAB"/>
    <w:multiLevelType w:val="hybridMultilevel"/>
    <w:tmpl w:val="8C38C4F8"/>
    <w:lvl w:ilvl="0" w:tplc="2FDC94C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9" w15:restartNumberingAfterBreak="0">
    <w:nsid w:val="5F1A2F18"/>
    <w:multiLevelType w:val="hybridMultilevel"/>
    <w:tmpl w:val="95CE91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F44840"/>
    <w:multiLevelType w:val="hybridMultilevel"/>
    <w:tmpl w:val="D49E2894"/>
    <w:lvl w:ilvl="0" w:tplc="DCB2328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21" w15:restartNumberingAfterBreak="0">
    <w:nsid w:val="691105FB"/>
    <w:multiLevelType w:val="hybridMultilevel"/>
    <w:tmpl w:val="65B072F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963785"/>
    <w:multiLevelType w:val="hybridMultilevel"/>
    <w:tmpl w:val="EE7802C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EE4CD8"/>
    <w:multiLevelType w:val="hybridMultilevel"/>
    <w:tmpl w:val="43184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6E697C"/>
    <w:multiLevelType w:val="hybridMultilevel"/>
    <w:tmpl w:val="856CDE6E"/>
    <w:lvl w:ilvl="0" w:tplc="C0D8C03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25" w15:restartNumberingAfterBreak="0">
    <w:nsid w:val="796202DD"/>
    <w:multiLevelType w:val="hybridMultilevel"/>
    <w:tmpl w:val="AC666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6"/>
  </w:num>
  <w:num w:numId="2">
    <w:abstractNumId w:val="14"/>
  </w:num>
  <w:num w:numId="3">
    <w:abstractNumId w:val="22"/>
  </w:num>
  <w:num w:numId="4">
    <w:abstractNumId w:val="19"/>
  </w:num>
  <w:num w:numId="5">
    <w:abstractNumId w:val="6"/>
  </w:num>
  <w:num w:numId="6">
    <w:abstractNumId w:val="21"/>
  </w:num>
  <w:num w:numId="7">
    <w:abstractNumId w:val="12"/>
  </w:num>
  <w:num w:numId="8">
    <w:abstractNumId w:val="10"/>
  </w:num>
  <w:num w:numId="9">
    <w:abstractNumId w:val="0"/>
  </w:num>
  <w:num w:numId="10">
    <w:abstractNumId w:val="11"/>
  </w:num>
  <w:num w:numId="11">
    <w:abstractNumId w:val="17"/>
  </w:num>
  <w:num w:numId="12">
    <w:abstractNumId w:val="16"/>
  </w:num>
  <w:num w:numId="13">
    <w:abstractNumId w:val="25"/>
  </w:num>
  <w:num w:numId="14">
    <w:abstractNumId w:val="13"/>
  </w:num>
  <w:num w:numId="15">
    <w:abstractNumId w:val="8"/>
  </w:num>
  <w:num w:numId="16">
    <w:abstractNumId w:val="7"/>
  </w:num>
  <w:num w:numId="17">
    <w:abstractNumId w:val="24"/>
  </w:num>
  <w:num w:numId="18">
    <w:abstractNumId w:val="18"/>
  </w:num>
  <w:num w:numId="19">
    <w:abstractNumId w:val="4"/>
  </w:num>
  <w:num w:numId="20">
    <w:abstractNumId w:val="2"/>
  </w:num>
  <w:num w:numId="21">
    <w:abstractNumId w:val="23"/>
  </w:num>
  <w:num w:numId="22">
    <w:abstractNumId w:val="20"/>
  </w:num>
  <w:num w:numId="23">
    <w:abstractNumId w:val="3"/>
  </w:num>
  <w:num w:numId="24">
    <w:abstractNumId w:val="1"/>
  </w:num>
  <w:num w:numId="25">
    <w:abstractNumId w:val="15"/>
  </w:num>
  <w:num w:numId="26">
    <w:abstractNumId w:val="5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NK4FAEjCu94tAAAA"/>
  </w:docVars>
  <w:rsids>
    <w:rsidRoot w:val="00CE7AE3"/>
    <w:rsid w:val="0000243F"/>
    <w:rsid w:val="00032951"/>
    <w:rsid w:val="00067419"/>
    <w:rsid w:val="0013037D"/>
    <w:rsid w:val="00133004"/>
    <w:rsid w:val="001451DE"/>
    <w:rsid w:val="00161DF3"/>
    <w:rsid w:val="001701CF"/>
    <w:rsid w:val="0017344F"/>
    <w:rsid w:val="00202AAD"/>
    <w:rsid w:val="002117E0"/>
    <w:rsid w:val="00222A4D"/>
    <w:rsid w:val="00230853"/>
    <w:rsid w:val="002404FF"/>
    <w:rsid w:val="0026073E"/>
    <w:rsid w:val="002E001A"/>
    <w:rsid w:val="002E1CA2"/>
    <w:rsid w:val="002F1404"/>
    <w:rsid w:val="00300B87"/>
    <w:rsid w:val="00305764"/>
    <w:rsid w:val="00327233"/>
    <w:rsid w:val="00383E71"/>
    <w:rsid w:val="003952BB"/>
    <w:rsid w:val="003C256E"/>
    <w:rsid w:val="004018BC"/>
    <w:rsid w:val="00402B0A"/>
    <w:rsid w:val="0040686C"/>
    <w:rsid w:val="0048329C"/>
    <w:rsid w:val="004D050F"/>
    <w:rsid w:val="0055089D"/>
    <w:rsid w:val="005708AD"/>
    <w:rsid w:val="0059072D"/>
    <w:rsid w:val="0059773D"/>
    <w:rsid w:val="00641F16"/>
    <w:rsid w:val="006467A2"/>
    <w:rsid w:val="00657BBA"/>
    <w:rsid w:val="00660C41"/>
    <w:rsid w:val="00691531"/>
    <w:rsid w:val="006A676A"/>
    <w:rsid w:val="006C0F90"/>
    <w:rsid w:val="00726EC3"/>
    <w:rsid w:val="00730537"/>
    <w:rsid w:val="007814D7"/>
    <w:rsid w:val="00783E73"/>
    <w:rsid w:val="0078688D"/>
    <w:rsid w:val="007C4BC2"/>
    <w:rsid w:val="00834D1D"/>
    <w:rsid w:val="00892915"/>
    <w:rsid w:val="008A3E16"/>
    <w:rsid w:val="008A5F08"/>
    <w:rsid w:val="008B322A"/>
    <w:rsid w:val="008E77DF"/>
    <w:rsid w:val="008F1963"/>
    <w:rsid w:val="00932E8A"/>
    <w:rsid w:val="00950CAB"/>
    <w:rsid w:val="0096200F"/>
    <w:rsid w:val="009A2FCD"/>
    <w:rsid w:val="009C356C"/>
    <w:rsid w:val="009C46A9"/>
    <w:rsid w:val="009D7F80"/>
    <w:rsid w:val="009E6A15"/>
    <w:rsid w:val="00A32E42"/>
    <w:rsid w:val="00A65D17"/>
    <w:rsid w:val="00A748C0"/>
    <w:rsid w:val="00A815BC"/>
    <w:rsid w:val="00A82C20"/>
    <w:rsid w:val="00AC654A"/>
    <w:rsid w:val="00B1145B"/>
    <w:rsid w:val="00B8437B"/>
    <w:rsid w:val="00BC0269"/>
    <w:rsid w:val="00BC32AE"/>
    <w:rsid w:val="00BF5CD4"/>
    <w:rsid w:val="00C04BCE"/>
    <w:rsid w:val="00C251E3"/>
    <w:rsid w:val="00C758EE"/>
    <w:rsid w:val="00CA1430"/>
    <w:rsid w:val="00CB0518"/>
    <w:rsid w:val="00CC50A6"/>
    <w:rsid w:val="00CC669C"/>
    <w:rsid w:val="00CE7A6E"/>
    <w:rsid w:val="00CE7AE3"/>
    <w:rsid w:val="00CF3756"/>
    <w:rsid w:val="00D52ABA"/>
    <w:rsid w:val="00D53B58"/>
    <w:rsid w:val="00D7790D"/>
    <w:rsid w:val="00D912DE"/>
    <w:rsid w:val="00D93DEC"/>
    <w:rsid w:val="00DA5167"/>
    <w:rsid w:val="00DB7EC7"/>
    <w:rsid w:val="00DF76E9"/>
    <w:rsid w:val="00E007D3"/>
    <w:rsid w:val="00E05614"/>
    <w:rsid w:val="00E33AD1"/>
    <w:rsid w:val="00EA1EF3"/>
    <w:rsid w:val="00F26467"/>
    <w:rsid w:val="00F46728"/>
    <w:rsid w:val="00F710E9"/>
    <w:rsid w:val="00F96A82"/>
    <w:rsid w:val="00FC7676"/>
    <w:rsid w:val="00FD0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7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1</TotalTime>
  <Pages>24</Pages>
  <Words>3315</Words>
  <Characters>18899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69</cp:revision>
  <dcterms:created xsi:type="dcterms:W3CDTF">2021-10-30T06:46:00Z</dcterms:created>
  <dcterms:modified xsi:type="dcterms:W3CDTF">2021-12-31T14:53:00Z</dcterms:modified>
</cp:coreProperties>
</file>